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292735" w14:textId="65C758FC" w:rsidR="00C35233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41D4F443" w14:textId="24641362" w:rsidR="006937D4" w:rsidRPr="009E51A6" w:rsidRDefault="000370B4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D20FB5">
        <w:rPr>
          <w:rFonts w:ascii="Times New Roman" w:hAnsi="Times New Roman" w:cs="Times New Roman"/>
          <w:b w:val="0"/>
          <w:sz w:val="24"/>
          <w:szCs w:val="24"/>
          <w:lang w:val="en-US"/>
        </w:rPr>
        <w:t>Industrial engineering and management</w:t>
      </w:r>
    </w:p>
    <w:p w14:paraId="02D2109F" w14:textId="77777777" w:rsidR="00C35233" w:rsidRPr="003F75FD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Otsikko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Otsikko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Otsikko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Otsikko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2A5E1743" w:rsidR="00115316" w:rsidRPr="009E51A6" w:rsidRDefault="009E51A6" w:rsidP="00C07E37">
      <w:pPr>
        <w:pStyle w:val="Otsikko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sz w:val="24"/>
          <w:szCs w:val="24"/>
          <w:lang w:val="en-US"/>
        </w:rPr>
        <w:t>&lt;</w:t>
      </w:r>
      <w:r w:rsidR="000370B4">
        <w:rPr>
          <w:rFonts w:ascii="Times New Roman" w:hAnsi="Times New Roman" w:cs="Times New Roman"/>
          <w:sz w:val="24"/>
          <w:szCs w:val="24"/>
          <w:lang w:val="en-US"/>
        </w:rPr>
        <w:t>Suvi Lehtimäki</w:t>
      </w:r>
      <w:r w:rsidRPr="009E51A6">
        <w:rPr>
          <w:rFonts w:ascii="Times New Roman" w:hAnsi="Times New Roman" w:cs="Times New Roman"/>
          <w:sz w:val="24"/>
          <w:szCs w:val="24"/>
          <w:lang w:val="en-US"/>
        </w:rPr>
        <w:t>&gt;, &lt;</w:t>
      </w:r>
      <w:r w:rsidR="000370B4">
        <w:rPr>
          <w:rFonts w:ascii="Times New Roman" w:hAnsi="Times New Roman" w:cs="Times New Roman"/>
          <w:sz w:val="24"/>
          <w:szCs w:val="24"/>
          <w:lang w:val="en-US"/>
        </w:rPr>
        <w:t>00</w:t>
      </w:r>
      <w:r w:rsidR="00FE048D">
        <w:rPr>
          <w:rFonts w:ascii="Times New Roman" w:hAnsi="Times New Roman" w:cs="Times New Roman"/>
          <w:sz w:val="24"/>
          <w:szCs w:val="24"/>
          <w:lang w:val="en-US"/>
        </w:rPr>
        <w:t>1673135</w:t>
      </w:r>
      <w:r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659CEE1C" w14:textId="77777777" w:rsidR="00FF14C3" w:rsidRPr="009E51A6" w:rsidRDefault="00FF14C3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743707E" w14:textId="5E9754C9" w:rsidR="00D16AAC" w:rsidRPr="00D16AAC" w:rsidRDefault="009E51A6" w:rsidP="00D16AAC">
      <w:pPr>
        <w:pStyle w:val="Otsikko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>
        <w:rPr>
          <w:rFonts w:ascii="Times New Roman" w:hAnsi="Times New Roman" w:cs="Times New Roman"/>
          <w:lang w:val="en-US"/>
        </w:rPr>
        <w:t>&lt;</w:t>
      </w:r>
      <w:r w:rsidR="00D16AAC" w:rsidRPr="00D16AAC">
        <w:rPr>
          <w:rFonts w:ascii="Montserrat" w:hAnsi="Montserrat" w:cs="Times New Roman"/>
          <w:caps/>
          <w:color w:val="FFFFFF"/>
          <w:kern w:val="36"/>
          <w:sz w:val="30"/>
          <w:szCs w:val="30"/>
          <w:lang w:val="en-US" w:eastAsia="fi-FI"/>
        </w:rPr>
        <w:t xml:space="preserve"> </w:t>
      </w:r>
      <w:r w:rsidR="00D16AAC" w:rsidRPr="00D16AAC">
        <w:rPr>
          <w:rFonts w:ascii="Times New Roman" w:hAnsi="Times New Roman" w:cs="Times New Roman"/>
          <w:lang w:val="en-US"/>
        </w:rPr>
        <w:t>Software Development Skills: Front-End </w:t>
      </w:r>
    </w:p>
    <w:p w14:paraId="2FA2AB5D" w14:textId="513F68D7" w:rsidR="009941FC" w:rsidRPr="009E51A6" w:rsidRDefault="009E51A6" w:rsidP="00C07E37">
      <w:pPr>
        <w:pStyle w:val="Otsikko"/>
        <w:jc w:val="left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&gt; MODULE</w:t>
      </w:r>
    </w:p>
    <w:p w14:paraId="0E94E3D5" w14:textId="77777777" w:rsidR="00415EC3" w:rsidRPr="009E51A6" w:rsidRDefault="00415EC3" w:rsidP="00733469">
      <w:pPr>
        <w:pStyle w:val="Otsikko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Hakemistonotsikko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Hakemistonotsikko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Hakemistonotsikko"/>
        <w:rPr>
          <w:lang w:val="en-US"/>
        </w:rPr>
      </w:pPr>
    </w:p>
    <w:p w14:paraId="1BFDC910" w14:textId="77777777" w:rsidR="00080378" w:rsidRPr="009E51A6" w:rsidRDefault="00C35233" w:rsidP="003127E5">
      <w:pPr>
        <w:pStyle w:val="Leipteksti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9E51A6">
        <w:rPr>
          <w:b/>
          <w:bCs/>
          <w:sz w:val="28"/>
          <w:szCs w:val="28"/>
          <w:lang w:val="en-US"/>
        </w:rPr>
        <w:lastRenderedPageBreak/>
        <w:t>LEARNING DIARY</w:t>
      </w:r>
    </w:p>
    <w:p w14:paraId="72172BB3" w14:textId="77777777" w:rsidR="003127E5" w:rsidRDefault="003127E5" w:rsidP="00080378">
      <w:pPr>
        <w:pStyle w:val="Leipteksti"/>
        <w:rPr>
          <w:b/>
          <w:bCs/>
          <w:lang w:val="en-US"/>
        </w:rPr>
      </w:pPr>
    </w:p>
    <w:p w14:paraId="4A808584" w14:textId="77777777" w:rsidR="00120F96" w:rsidRPr="00587C46" w:rsidRDefault="007F5E43" w:rsidP="007F5E43">
      <w:pPr>
        <w:pStyle w:val="Leipteksti"/>
        <w:rPr>
          <w:b/>
          <w:bCs/>
        </w:rPr>
      </w:pPr>
      <w:r w:rsidRPr="00587C46">
        <w:rPr>
          <w:b/>
          <w:bCs/>
        </w:rPr>
        <w:t>14.12.2024</w:t>
      </w:r>
    </w:p>
    <w:p w14:paraId="2B1BF70F" w14:textId="37683E35" w:rsidR="007F5E43" w:rsidRDefault="00120F96" w:rsidP="007F5E43">
      <w:pPr>
        <w:pStyle w:val="Leipteksti"/>
      </w:pPr>
      <w:r w:rsidRPr="00587C46">
        <w:t xml:space="preserve">Aloitin kurssin tänään. Olen hieman hermostunut, koska </w:t>
      </w:r>
      <w:r w:rsidR="00587C46" w:rsidRPr="00587C46">
        <w:t>en pidä koodaamises</w:t>
      </w:r>
      <w:r w:rsidR="00587C46">
        <w:t>ta lainkaan. Traumatisoiduin jo ensimmäisellä Pythonin perusteet kurssilla, koska se oli niin vierasta ja vaikeaa.</w:t>
      </w:r>
      <w:r w:rsidRPr="00587C46">
        <w:t xml:space="preserve"> </w:t>
      </w:r>
      <w:r w:rsidR="009163E8" w:rsidRPr="009163E8">
        <w:t xml:space="preserve">Minun pitää saada tehtyä vielä kuusi opintopistettä ohjelmistotuotannon sivuaineeseen, ja tällä kurssilla </w:t>
      </w:r>
      <w:r w:rsidR="009163E8">
        <w:t>voin saada niistä kasaan kolme.</w:t>
      </w:r>
    </w:p>
    <w:p w14:paraId="5B25016C" w14:textId="6F468DFC" w:rsidR="00653C0F" w:rsidRDefault="00653C0F" w:rsidP="007F5E43">
      <w:pPr>
        <w:pStyle w:val="Leipteksti"/>
      </w:pPr>
      <w:r>
        <w:t xml:space="preserve">Tämä kurssi tuntuu vaikealta, koska materiaalit </w:t>
      </w:r>
      <w:proofErr w:type="gramStart"/>
      <w:r>
        <w:t>on</w:t>
      </w:r>
      <w:proofErr w:type="gramEnd"/>
      <w:r>
        <w:t xml:space="preserve"> englanniksi ja asia vierasta. Katsotaan</w:t>
      </w:r>
      <w:r w:rsidR="00934CE7">
        <w:t>,</w:t>
      </w:r>
      <w:r>
        <w:t xml:space="preserve"> kuinka tästä selviydyn. Opiskelijakaverini Kata oli tehnyt tämän kurssin viime vuonna ja suositteli minulle tätä. </w:t>
      </w:r>
    </w:p>
    <w:p w14:paraId="1176E3F3" w14:textId="372475D6" w:rsidR="004F12B5" w:rsidRDefault="004F12B5" w:rsidP="007F5E43">
      <w:pPr>
        <w:pStyle w:val="Leipteksti"/>
      </w:pPr>
      <w:r w:rsidRPr="004F12B5">
        <w:t xml:space="preserve">Minun piti asentaa </w:t>
      </w:r>
      <w:proofErr w:type="spellStart"/>
      <w:r w:rsidRPr="004F12B5">
        <w:t>Git</w:t>
      </w:r>
      <w:proofErr w:type="spellEnd"/>
      <w:r w:rsidRPr="004F12B5">
        <w:t>, mutta</w:t>
      </w:r>
      <w:r>
        <w:t xml:space="preserve"> se tuntui aika epävarmalta, koska olisi pitänyt ladata </w:t>
      </w:r>
      <w:r w:rsidR="00E479A1">
        <w:t>netistä jokin paketti koneelle. Pyysin apua opiskelija kaveriltani</w:t>
      </w:r>
      <w:r w:rsidR="00CE6D1E">
        <w:t xml:space="preserve"> Katalta</w:t>
      </w:r>
      <w:r w:rsidR="00E479A1">
        <w:t xml:space="preserve">, joka kertoi, että voin hakea toisen koodi ohjelman ja sitten siirtää tiedot </w:t>
      </w:r>
      <w:proofErr w:type="spellStart"/>
      <w:r w:rsidR="00E479A1">
        <w:t>Git:iin</w:t>
      </w:r>
      <w:proofErr w:type="spellEnd"/>
      <w:r w:rsidR="00E479A1">
        <w:t xml:space="preserve">. Katsoin </w:t>
      </w:r>
      <w:proofErr w:type="spellStart"/>
      <w:r w:rsidR="00E479A1">
        <w:t>Git</w:t>
      </w:r>
      <w:proofErr w:type="spellEnd"/>
      <w:r w:rsidR="00E479A1">
        <w:t xml:space="preserve">-ohje </w:t>
      </w:r>
      <w:proofErr w:type="spellStart"/>
      <w:r w:rsidR="00E479A1">
        <w:t>vídeoita</w:t>
      </w:r>
      <w:proofErr w:type="spellEnd"/>
      <w:r w:rsidR="00E479A1">
        <w:t xml:space="preserve"> ja kyselin Chat </w:t>
      </w:r>
      <w:proofErr w:type="spellStart"/>
      <w:r w:rsidR="00E479A1">
        <w:t>GPT:ltä</w:t>
      </w:r>
      <w:proofErr w:type="spellEnd"/>
      <w:r w:rsidR="00E479A1">
        <w:t xml:space="preserve"> ohjelmasta vielä suomeksi ja opin, että </w:t>
      </w:r>
      <w:proofErr w:type="spellStart"/>
      <w:r w:rsidR="00E479A1">
        <w:t>Git</w:t>
      </w:r>
      <w:proofErr w:type="spellEnd"/>
      <w:r w:rsidR="00E479A1">
        <w:t xml:space="preserve"> on versionhallinta työkalu, joka näyttää muutokset, joita käyttäjät ovat tehneet. Videolla näytettiin, kun kaksi eri käyttäjää oli muuttanut koodia ja toisen muutos oli punertavalla pohjalla ja toisen vihertävällä. </w:t>
      </w:r>
    </w:p>
    <w:p w14:paraId="0FE3BED3" w14:textId="3F9A916D" w:rsidR="009A70CB" w:rsidRDefault="009A70CB" w:rsidP="007F5E43">
      <w:pPr>
        <w:pStyle w:val="Leipteksti"/>
      </w:pPr>
      <w:r>
        <w:t xml:space="preserve">Sain eilen ladattua Visual Studio </w:t>
      </w:r>
      <w:proofErr w:type="spellStart"/>
      <w:r>
        <w:t>Coden</w:t>
      </w:r>
      <w:proofErr w:type="spellEnd"/>
      <w:r>
        <w:t>, koulukaverini neuvoi minua käyttämään sitä.</w:t>
      </w:r>
    </w:p>
    <w:p w14:paraId="22B003D1" w14:textId="77777777" w:rsidR="00E479A1" w:rsidRDefault="00E479A1" w:rsidP="007F5E43">
      <w:pPr>
        <w:pStyle w:val="Leipteksti"/>
      </w:pPr>
    </w:p>
    <w:p w14:paraId="4F01716A" w14:textId="3FDDC07A" w:rsidR="006C50F8" w:rsidRPr="003377EE" w:rsidRDefault="006C50F8" w:rsidP="007F5E43">
      <w:pPr>
        <w:pStyle w:val="Leipteksti"/>
        <w:rPr>
          <w:b/>
          <w:bCs/>
        </w:rPr>
      </w:pPr>
      <w:r w:rsidRPr="003377EE">
        <w:rPr>
          <w:b/>
          <w:bCs/>
        </w:rPr>
        <w:t>15.12.2024</w:t>
      </w:r>
    </w:p>
    <w:p w14:paraId="2F9CD2F5" w14:textId="5DF9D803" w:rsidR="0050432C" w:rsidRDefault="006C50F8" w:rsidP="007F5E43">
      <w:pPr>
        <w:pStyle w:val="Leipteksti"/>
      </w:pPr>
      <w:r>
        <w:t xml:space="preserve">Tänään </w:t>
      </w:r>
      <w:r w:rsidR="0050432C">
        <w:t>katsoin ensimmäisen luentomateriaalin, jossa näytettiin yksinkertaista</w:t>
      </w:r>
      <w:r w:rsidR="00D61125">
        <w:t xml:space="preserve"> html-sivua. Luento oli hyvä, ja visuaalisesti esitetty. En löytänyt vastaavaa kohtaa omasta Visual </w:t>
      </w:r>
      <w:proofErr w:type="spellStart"/>
      <w:r w:rsidR="00D61125">
        <w:t>Codestani</w:t>
      </w:r>
      <w:proofErr w:type="spellEnd"/>
      <w:r w:rsidR="00C5086A">
        <w:t xml:space="preserve"> ja otin yhteyttä koulukaveriini</w:t>
      </w:r>
      <w:r w:rsidR="00CE6D1E">
        <w:t xml:space="preserve"> </w:t>
      </w:r>
      <w:proofErr w:type="spellStart"/>
      <w:r w:rsidR="00CE6D1E">
        <w:t>Kataan</w:t>
      </w:r>
      <w:proofErr w:type="spellEnd"/>
      <w:r w:rsidR="00C5086A">
        <w:t>, joka neuvoi, että miten saan avattua html-dokumentin</w:t>
      </w:r>
      <w:r w:rsidR="00CE6D1E">
        <w:t xml:space="preserve">, mikä olikin ihan helppoa. Kata </w:t>
      </w:r>
      <w:r w:rsidR="004C2DB0">
        <w:t xml:space="preserve">kertoi myös tutoriaaleista, joiden kanssa saa tehtyä </w:t>
      </w:r>
      <w:r w:rsidR="00342AB2">
        <w:t>koko kurssin ja se tieto huojensi minua. Tänään katson vain tämän luennon, koska ilta alkaa olla jo aika pitkällä</w:t>
      </w:r>
      <w:r w:rsidR="0032261D">
        <w:t>. Huomenna siirryn ensimmäisen tutoriaalin pariin.</w:t>
      </w:r>
    </w:p>
    <w:p w14:paraId="521FF6E5" w14:textId="77777777" w:rsidR="0032261D" w:rsidRDefault="0032261D" w:rsidP="007F5E43">
      <w:pPr>
        <w:pStyle w:val="Leipteksti"/>
      </w:pPr>
    </w:p>
    <w:p w14:paraId="1D36DC51" w14:textId="331166A0" w:rsidR="0032261D" w:rsidRPr="003377EE" w:rsidRDefault="0032261D" w:rsidP="007F5E43">
      <w:pPr>
        <w:pStyle w:val="Leipteksti"/>
        <w:rPr>
          <w:b/>
          <w:bCs/>
        </w:rPr>
      </w:pPr>
      <w:r w:rsidRPr="003377EE">
        <w:rPr>
          <w:b/>
          <w:bCs/>
        </w:rPr>
        <w:t>16.12.2024</w:t>
      </w:r>
    </w:p>
    <w:p w14:paraId="7B0684F3" w14:textId="0E336052" w:rsidR="0032261D" w:rsidRDefault="00E65E5F" w:rsidP="007F5E43">
      <w:pPr>
        <w:pStyle w:val="Leipteksti"/>
      </w:pPr>
      <w:r>
        <w:t>En saanut tehtyä kurssin eteen mitään, vaikka piti. Olin työpäivästä ihan väsynyt ja tulin siihen tulokseen, että uutta minulle vierasta asiaa ei kannata yrittää opetella väsyneenä.</w:t>
      </w:r>
    </w:p>
    <w:p w14:paraId="0D6D4BA9" w14:textId="77777777" w:rsidR="003377EE" w:rsidRDefault="003377EE" w:rsidP="007F5E43">
      <w:pPr>
        <w:pStyle w:val="Leipteksti"/>
      </w:pPr>
    </w:p>
    <w:p w14:paraId="4ECED9A3" w14:textId="77777777" w:rsidR="003377EE" w:rsidRDefault="003377EE" w:rsidP="007F5E43">
      <w:pPr>
        <w:pStyle w:val="Leipteksti"/>
      </w:pPr>
    </w:p>
    <w:p w14:paraId="5D9BC39D" w14:textId="77777777" w:rsidR="00E65E5F" w:rsidRDefault="00E65E5F" w:rsidP="007F5E43">
      <w:pPr>
        <w:pStyle w:val="Leipteksti"/>
      </w:pPr>
    </w:p>
    <w:p w14:paraId="5C077A18" w14:textId="166254EE" w:rsidR="00E65E5F" w:rsidRPr="003377EE" w:rsidRDefault="00E65E5F" w:rsidP="007F5E43">
      <w:pPr>
        <w:pStyle w:val="Leipteksti"/>
        <w:rPr>
          <w:b/>
          <w:bCs/>
        </w:rPr>
      </w:pPr>
      <w:r w:rsidRPr="003377EE">
        <w:rPr>
          <w:b/>
          <w:bCs/>
        </w:rPr>
        <w:lastRenderedPageBreak/>
        <w:t>17.12.2024</w:t>
      </w:r>
    </w:p>
    <w:p w14:paraId="01863D54" w14:textId="1A43DA5C" w:rsidR="00E65E5F" w:rsidRDefault="00E65E5F" w:rsidP="007F5E43">
      <w:pPr>
        <w:pStyle w:val="Leipteksti"/>
      </w:pPr>
      <w:r>
        <w:t xml:space="preserve">Jännitin kurssimateriaaleja, koska ne </w:t>
      </w:r>
      <w:proofErr w:type="gramStart"/>
      <w:r>
        <w:t>on</w:t>
      </w:r>
      <w:proofErr w:type="gramEnd"/>
      <w:r>
        <w:t xml:space="preserve"> englanniksi ja päätinkin </w:t>
      </w:r>
      <w:r w:rsidR="00591340">
        <w:t xml:space="preserve">käyttää työmatka-aikaani tunnin verran FRONT END välilehden </w:t>
      </w:r>
      <w:r w:rsidR="00F97AF9">
        <w:t>tutoriaalivideon</w:t>
      </w:r>
      <w:r w:rsidR="002B2D5F">
        <w:t xml:space="preserve"> kuunteluun. Olin iloisesti yllättynyt siitä, että ymmärsin lähestulkoon kaiken, mitä videon tekijä puhui</w:t>
      </w:r>
      <w:r w:rsidR="00727915">
        <w:t xml:space="preserve"> ja tämä kokemus hieman madaltaa kynnystä tarttua toimeen myöhemmin tällä viikolla.</w:t>
      </w:r>
    </w:p>
    <w:p w14:paraId="599DCA70" w14:textId="77777777" w:rsidR="00727915" w:rsidRDefault="00727915" w:rsidP="007F5E43">
      <w:pPr>
        <w:pStyle w:val="Leipteksti"/>
      </w:pPr>
    </w:p>
    <w:p w14:paraId="6C835A60" w14:textId="126BE069" w:rsidR="00727915" w:rsidRPr="003377EE" w:rsidRDefault="00727915" w:rsidP="007F5E43">
      <w:pPr>
        <w:pStyle w:val="Leipteksti"/>
        <w:rPr>
          <w:b/>
          <w:bCs/>
        </w:rPr>
      </w:pPr>
      <w:r w:rsidRPr="003377EE">
        <w:rPr>
          <w:b/>
          <w:bCs/>
        </w:rPr>
        <w:t>21.12.2024</w:t>
      </w:r>
    </w:p>
    <w:p w14:paraId="6B671181" w14:textId="48286AB8" w:rsidR="00727915" w:rsidRDefault="00727915" w:rsidP="007F5E43">
      <w:pPr>
        <w:pStyle w:val="Leipteksti"/>
      </w:pPr>
      <w:r>
        <w:t xml:space="preserve">On lauantai ja olen varannut tämän viikonlopun tämän kurssin tekemiseen. </w:t>
      </w:r>
      <w:r w:rsidR="00CA61A7">
        <w:t xml:space="preserve">Nyt minulla ei ole yhtään tekosyytä olla aloittamatta kurssia. </w:t>
      </w:r>
    </w:p>
    <w:p w14:paraId="0D207E25" w14:textId="1704AE4A" w:rsidR="00CA61A7" w:rsidRDefault="00CA61A7" w:rsidP="007F5E43">
      <w:pPr>
        <w:pStyle w:val="Leipteksti"/>
      </w:pPr>
      <w:r>
        <w:t xml:space="preserve">Niinpä siirryin kurssimateriaalin videon pariin ja </w:t>
      </w:r>
      <w:r w:rsidRPr="00025F77">
        <w:rPr>
          <w:i/>
          <w:iCs/>
        </w:rPr>
        <w:t>sain tuotua ensimmäisen valokuvan VS</w:t>
      </w:r>
      <w:r w:rsidR="00DF2D3B" w:rsidRPr="00025F77">
        <w:rPr>
          <w:i/>
          <w:iCs/>
        </w:rPr>
        <w:t xml:space="preserve"> </w:t>
      </w:r>
      <w:proofErr w:type="spellStart"/>
      <w:r w:rsidR="00DF2D3B" w:rsidRPr="00025F77">
        <w:rPr>
          <w:i/>
          <w:iCs/>
        </w:rPr>
        <w:t>Codeen</w:t>
      </w:r>
      <w:proofErr w:type="spellEnd"/>
      <w:r w:rsidR="00DF2D3B" w:rsidRPr="00025F77">
        <w:rPr>
          <w:i/>
          <w:iCs/>
        </w:rPr>
        <w:t xml:space="preserve"> </w:t>
      </w:r>
      <w:proofErr w:type="spellStart"/>
      <w:r w:rsidR="00DF2D3B" w:rsidRPr="00025F77">
        <w:rPr>
          <w:i/>
          <w:iCs/>
        </w:rPr>
        <w:t>Images</w:t>
      </w:r>
      <w:proofErr w:type="spellEnd"/>
      <w:r w:rsidR="00DF2D3B" w:rsidRPr="00025F77">
        <w:rPr>
          <w:i/>
          <w:iCs/>
        </w:rPr>
        <w:t xml:space="preserve"> kansioon, jonka tein videon avulla.</w:t>
      </w:r>
      <w:r w:rsidR="00987882">
        <w:t xml:space="preserve"> Hetkeä myöhemmin onnistuin hävittämään sen, </w:t>
      </w:r>
      <w:r w:rsidR="001872F4">
        <w:t>kun klikkailin jotain muuta.</w:t>
      </w:r>
    </w:p>
    <w:p w14:paraId="540E78E5" w14:textId="1E76D711" w:rsidR="001872F4" w:rsidRDefault="001872F4" w:rsidP="007F5E43">
      <w:pPr>
        <w:pStyle w:val="Leipteksti"/>
      </w:pPr>
      <w:r>
        <w:t>Tein uuden kansion, eikä kuva pysynyt kyydiss</w:t>
      </w:r>
      <w:r w:rsidR="00AD1274">
        <w:t xml:space="preserve">ä </w:t>
      </w:r>
      <w:r>
        <w:t>vieläkään. Aika ärsyttävää.</w:t>
      </w:r>
    </w:p>
    <w:p w14:paraId="71EBE0CA" w14:textId="39C2EA61" w:rsidR="001872F4" w:rsidRDefault="002D2376" w:rsidP="007F5E43">
      <w:pPr>
        <w:pStyle w:val="Leipteksti"/>
      </w:pPr>
      <w:r>
        <w:t xml:space="preserve">Minua harmittaa, että en oikein ymmärrä tätä </w:t>
      </w:r>
      <w:proofErr w:type="spellStart"/>
      <w:r>
        <w:t>GitHuB:in</w:t>
      </w:r>
      <w:proofErr w:type="spellEnd"/>
      <w:r>
        <w:t xml:space="preserve"> roolia tässä. On syntynyt käsitys, että se säilyttää </w:t>
      </w:r>
      <w:r w:rsidR="00DF70B3">
        <w:t xml:space="preserve">”pilvessä” projektiani ja sitä kautta myös muut voisivat </w:t>
      </w:r>
      <w:r w:rsidR="004F13C0">
        <w:t xml:space="preserve">käyttää sitä. Täytyy kysellä lisää Chat </w:t>
      </w:r>
      <w:proofErr w:type="spellStart"/>
      <w:r w:rsidR="004F13C0">
        <w:t>GPT:ltä</w:t>
      </w:r>
      <w:proofErr w:type="spellEnd"/>
      <w:r w:rsidR="004F13C0">
        <w:t>, jotta pääsen kärryille mitä olen tekemässä. Huomaan, että oma asenne on vähän negatiivinen, vaikka uuden oppimiseen pitäisi aina lähtökohtaisesti suhtautua positiivisesti.</w:t>
      </w:r>
    </w:p>
    <w:p w14:paraId="5955BAE5" w14:textId="0E55A864" w:rsidR="004F13C0" w:rsidRDefault="002013F2" w:rsidP="007F5E43">
      <w:pPr>
        <w:pStyle w:val="Leipteksti"/>
      </w:pPr>
      <w:proofErr w:type="spellStart"/>
      <w:r>
        <w:t>Tsiisus</w:t>
      </w:r>
      <w:proofErr w:type="spellEnd"/>
      <w:r>
        <w:t xml:space="preserve">, </w:t>
      </w:r>
      <w:proofErr w:type="spellStart"/>
      <w:r>
        <w:t>mä</w:t>
      </w:r>
      <w:proofErr w:type="spellEnd"/>
      <w:r>
        <w:t xml:space="preserve"> sain toimimaan sen </w:t>
      </w:r>
      <w:proofErr w:type="gramStart"/>
      <w:r w:rsidR="00B144AF">
        <w:t>”</w:t>
      </w:r>
      <w:r>
        <w:t>!</w:t>
      </w:r>
      <w:proofErr w:type="spellStart"/>
      <w:r>
        <w:t>enter</w:t>
      </w:r>
      <w:proofErr w:type="gramEnd"/>
      <w:r w:rsidR="00B144AF">
        <w:t>”</w:t>
      </w:r>
      <w:r>
        <w:t>ja</w:t>
      </w:r>
      <w:proofErr w:type="spellEnd"/>
      <w:r>
        <w:t xml:space="preserve"> ne koodit tuli munkin työpöytään kuten videolla </w:t>
      </w:r>
      <w:r>
        <w:sym w:font="Wingdings" w:char="F04A"/>
      </w:r>
      <w:r>
        <w:t xml:space="preserve"> </w:t>
      </w:r>
      <w:proofErr w:type="spellStart"/>
      <w:r>
        <w:t>Happy</w:t>
      </w:r>
      <w:proofErr w:type="spellEnd"/>
      <w:r>
        <w:t xml:space="preserve">, </w:t>
      </w:r>
      <w:proofErr w:type="spellStart"/>
      <w:r>
        <w:t>happy</w:t>
      </w:r>
      <w:proofErr w:type="spellEnd"/>
      <w:r>
        <w:t>!</w:t>
      </w:r>
    </w:p>
    <w:p w14:paraId="07E04468" w14:textId="0832D619" w:rsidR="002013F2" w:rsidRDefault="00FC1F87" w:rsidP="007F5E43">
      <w:pPr>
        <w:pStyle w:val="Leipteksti"/>
      </w:pPr>
      <w:r>
        <w:t xml:space="preserve">Chat GPT antoi muuten hyvän kokonaiskuvan ja koodiakin, jolla saan </w:t>
      </w:r>
      <w:proofErr w:type="spellStart"/>
      <w:r>
        <w:t>Git</w:t>
      </w:r>
      <w:proofErr w:type="spellEnd"/>
      <w:r>
        <w:t xml:space="preserve"> </w:t>
      </w:r>
      <w:proofErr w:type="spellStart"/>
      <w:r>
        <w:t>Repos</w:t>
      </w:r>
      <w:r w:rsidR="003A3FF8">
        <w:t>it</w:t>
      </w:r>
      <w:r w:rsidR="005B06F2">
        <w:t>oryyn</w:t>
      </w:r>
      <w:proofErr w:type="spellEnd"/>
      <w:r w:rsidR="005B06F2">
        <w:t xml:space="preserve"> siirrettyä, mutta en tiedä vielä sainko sitä toimimaan, koska kun menin </w:t>
      </w:r>
      <w:proofErr w:type="spellStart"/>
      <w:r w:rsidR="005B06F2">
        <w:t>Teminaliin</w:t>
      </w:r>
      <w:proofErr w:type="spellEnd"/>
      <w:r w:rsidR="005B06F2">
        <w:t>, niin se herjasi, että kaikkea sisältöä ei voi käyttää.</w:t>
      </w:r>
    </w:p>
    <w:p w14:paraId="194DA41D" w14:textId="6D019DF4" w:rsidR="005B06F2" w:rsidRDefault="000C37C4" w:rsidP="007F5E43">
      <w:pPr>
        <w:pStyle w:val="Leipteksti"/>
      </w:pPr>
      <w:r>
        <w:t xml:space="preserve">No tässä koko päivän näpyteltyäni vähän sitä </w:t>
      </w:r>
      <w:proofErr w:type="spellStart"/>
      <w:r>
        <w:t>sun</w:t>
      </w:r>
      <w:proofErr w:type="spellEnd"/>
      <w:r>
        <w:t xml:space="preserve"> tätä en ole edennyt vielä mihinkään. </w:t>
      </w:r>
      <w:r w:rsidR="0084577A">
        <w:t xml:space="preserve">Tein </w:t>
      </w:r>
      <w:proofErr w:type="spellStart"/>
      <w:r w:rsidR="0084577A">
        <w:t>Figmaan</w:t>
      </w:r>
      <w:proofErr w:type="spellEnd"/>
      <w:r w:rsidR="0084577A">
        <w:t xml:space="preserve"> profiilin ja yritin viedä kuvat sinne, mutta en onnistunut. Luulen, että siinä pitäisi olla maksullinen versio.</w:t>
      </w:r>
      <w:r w:rsidR="00E66129">
        <w:t xml:space="preserve"> Sitten videolla kerrottiin, että koko </w:t>
      </w:r>
      <w:proofErr w:type="spellStart"/>
      <w:r w:rsidR="00E66129">
        <w:t>Figmaa</w:t>
      </w:r>
      <w:proofErr w:type="spellEnd"/>
      <w:r w:rsidR="00E66129">
        <w:t xml:space="preserve"> ei ole pakko ottaa, jos ei halua, </w:t>
      </w:r>
      <w:proofErr w:type="spellStart"/>
      <w:r w:rsidR="00F630BA">
        <w:t>Bradtraversy</w:t>
      </w:r>
      <w:proofErr w:type="spellEnd"/>
      <w:r w:rsidR="00F630BA">
        <w:t xml:space="preserve"> käyttäjä on tehnyt GitHubiinkin ”</w:t>
      </w:r>
      <w:proofErr w:type="spellStart"/>
      <w:r w:rsidR="00F630BA">
        <w:t>landing-pages</w:t>
      </w:r>
      <w:proofErr w:type="spellEnd"/>
      <w:r w:rsidR="00F630BA">
        <w:t xml:space="preserve">”, jota en tietystikään löytänyt, kunnes </w:t>
      </w:r>
      <w:r w:rsidR="001A30A0">
        <w:t xml:space="preserve">jotain ihmeen kautta </w:t>
      </w:r>
      <w:r w:rsidR="00114773">
        <w:t>eksyin jonkin toisen käyttäjänimen kautta sattumalta sivuille. Sieltähän ne kuvatkin löytyivät. Huh helpotus.</w:t>
      </w:r>
    </w:p>
    <w:p w14:paraId="66E4A6DA" w14:textId="5FD004CC" w:rsidR="00B144AF" w:rsidRDefault="00B144AF" w:rsidP="007F5E43">
      <w:pPr>
        <w:pStyle w:val="Leipteksti"/>
      </w:pPr>
      <w:r>
        <w:t xml:space="preserve">Nyt on pylly jo puutunut ja </w:t>
      </w:r>
      <w:r w:rsidR="00A25B69">
        <w:t xml:space="preserve">ehkä ulkoilu koiran kanssa voisi olla paikoillaan. Videota olen päässyt eteenpäin huimat kahdeksan </w:t>
      </w:r>
      <w:r w:rsidR="009B0854">
        <w:t xml:space="preserve">minuuttia, joten tämä päivä on </w:t>
      </w:r>
      <w:r w:rsidR="00B350AF">
        <w:t xml:space="preserve">mennyt </w:t>
      </w:r>
      <w:r w:rsidR="009B0854">
        <w:t xml:space="preserve">enemmänkin jahkailuun ja epävarmuuteen </w:t>
      </w:r>
      <w:r w:rsidR="00B350AF">
        <w:t>tämän tekemisen</w:t>
      </w:r>
      <w:r w:rsidR="009B0854">
        <w:t xml:space="preserve"> kanssa.</w:t>
      </w:r>
    </w:p>
    <w:p w14:paraId="55498756" w14:textId="173CB69D" w:rsidR="008233B8" w:rsidRDefault="008233B8" w:rsidP="007F5E43">
      <w:pPr>
        <w:pStyle w:val="Leipteksti"/>
      </w:pPr>
      <w:r>
        <w:lastRenderedPageBreak/>
        <w:t xml:space="preserve">Tunnistan, että minulla on ihan selkeitä asenneongelmia tehtävän tekoon, ja kun saan tämän kurssin suoritettua, toivon, että myös asenteeni jatkossa vastaavanlaisiin ongelmatilanteisiin </w:t>
      </w:r>
      <w:r w:rsidR="00BC3C7E">
        <w:t>paranee.</w:t>
      </w:r>
    </w:p>
    <w:p w14:paraId="3569AEAE" w14:textId="2358444F" w:rsidR="00BC3C7E" w:rsidRPr="00673941" w:rsidRDefault="00BC3C7E" w:rsidP="007F5E43">
      <w:pPr>
        <w:pStyle w:val="Leipteksti"/>
        <w:rPr>
          <w:i/>
          <w:iCs/>
        </w:rPr>
      </w:pPr>
      <w:r w:rsidRPr="00673941">
        <w:rPr>
          <w:i/>
          <w:iCs/>
        </w:rPr>
        <w:t xml:space="preserve">Jos jotain hyvää, niin olen ainakin oppinut, että ihan </w:t>
      </w:r>
      <w:r w:rsidR="00ED0A02" w:rsidRPr="00673941">
        <w:rPr>
          <w:i/>
          <w:iCs/>
        </w:rPr>
        <w:t>tällaisella</w:t>
      </w:r>
      <w:r w:rsidRPr="00673941">
        <w:rPr>
          <w:i/>
          <w:iCs/>
        </w:rPr>
        <w:t xml:space="preserve"> </w:t>
      </w:r>
      <w:r w:rsidR="00ED0A02" w:rsidRPr="00673941">
        <w:rPr>
          <w:i/>
          <w:iCs/>
        </w:rPr>
        <w:t>video opastuksellakin</w:t>
      </w:r>
      <w:r w:rsidRPr="00673941">
        <w:rPr>
          <w:i/>
          <w:iCs/>
        </w:rPr>
        <w:t xml:space="preserve"> voi nykyään lähteä tekemään nettisivuja, vaikka muita tietoja ei aiheesta juurikaan olisi.</w:t>
      </w:r>
    </w:p>
    <w:p w14:paraId="0E8B9464" w14:textId="5034C725" w:rsidR="00C74520" w:rsidRDefault="00B350AF" w:rsidP="007F5E43">
      <w:pPr>
        <w:pStyle w:val="Leipteksti"/>
      </w:pPr>
      <w:r>
        <w:t xml:space="preserve">Nyt kuulkaas sain ihan omin pikku kätösin ladattua </w:t>
      </w:r>
      <w:proofErr w:type="spellStart"/>
      <w:r w:rsidR="00C74520">
        <w:t>zip-fileksi</w:t>
      </w:r>
      <w:proofErr w:type="spellEnd"/>
      <w:r w:rsidR="00C74520">
        <w:t xml:space="preserve"> tuon Main-kansion </w:t>
      </w:r>
      <w:proofErr w:type="gramStart"/>
      <w:r w:rsidR="00C74520">
        <w:t>GitHubista</w:t>
      </w:r>
      <w:proofErr w:type="gramEnd"/>
      <w:r w:rsidR="00C74520">
        <w:t xml:space="preserve"> ja videon ohjeella sain kuvatkin VS </w:t>
      </w:r>
      <w:proofErr w:type="spellStart"/>
      <w:r w:rsidR="00C74520">
        <w:t>Codeen</w:t>
      </w:r>
      <w:proofErr w:type="spellEnd"/>
      <w:r w:rsidR="00C74520">
        <w:t xml:space="preserve">. Ai, että se tuntukin hyvältä, eikä oikeasti ollut yhtään vaikeaa, jahka pääsin niihin kuviin kiinni vaan ensiksi </w:t>
      </w:r>
      <w:r w:rsidR="00C74520">
        <w:sym w:font="Wingdings" w:char="F04A"/>
      </w:r>
    </w:p>
    <w:p w14:paraId="1780F06A" w14:textId="1CE2ECBF" w:rsidR="00340D6E" w:rsidRDefault="00AF1962" w:rsidP="007F5E43">
      <w:pPr>
        <w:pStyle w:val="Leipteksti"/>
      </w:pPr>
      <w:r>
        <w:t>On ihan pakko laittaa oikein kuva tähän todisteeksi:</w:t>
      </w:r>
    </w:p>
    <w:p w14:paraId="6650DF9E" w14:textId="05C5DB45" w:rsidR="00AF1962" w:rsidRDefault="00AF1962" w:rsidP="007F5E43">
      <w:pPr>
        <w:pStyle w:val="Leipteksti"/>
      </w:pPr>
      <w:r w:rsidRPr="00AF1962">
        <w:rPr>
          <w:noProof/>
        </w:rPr>
        <w:drawing>
          <wp:inline distT="0" distB="0" distL="0" distR="0" wp14:anchorId="1279ABFA" wp14:editId="159E7CC4">
            <wp:extent cx="5579745" cy="3485515"/>
            <wp:effectExtent l="0" t="0" r="0" b="0"/>
            <wp:docPr id="37157402" name="Kuva 1" descr="Kuva, joka sisältää kohteen teksti, Multimediaohjelmisto, ohjelmisto, Grafiikkaohjelmisto&#10;&#10;Kuvaus luotu automaattisest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57402" name="Kuva 1" descr="Kuva, joka sisältää kohteen teksti, Multimediaohjelmisto, ohjelmisto, Grafiikkaohjelmisto&#10;&#10;Kuvaus luotu automaattisesti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48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F0913" w14:textId="77777777" w:rsidR="00AF1962" w:rsidRDefault="00AF1962" w:rsidP="007F5E43">
      <w:pPr>
        <w:pStyle w:val="Leipteksti"/>
      </w:pPr>
    </w:p>
    <w:p w14:paraId="2BAB07B1" w14:textId="6638AC9D" w:rsidR="002F6B99" w:rsidRPr="003377EE" w:rsidRDefault="002F6B99" w:rsidP="007F5E43">
      <w:pPr>
        <w:pStyle w:val="Leipteksti"/>
        <w:rPr>
          <w:b/>
          <w:bCs/>
        </w:rPr>
      </w:pPr>
      <w:r w:rsidRPr="003377EE">
        <w:rPr>
          <w:b/>
          <w:bCs/>
        </w:rPr>
        <w:t>22.12.2024</w:t>
      </w:r>
    </w:p>
    <w:p w14:paraId="4CC6DC09" w14:textId="4B81567D" w:rsidR="002F6B99" w:rsidRDefault="002F6B99" w:rsidP="007F5E43">
      <w:pPr>
        <w:pStyle w:val="Leipteksti"/>
      </w:pPr>
      <w:r>
        <w:t xml:space="preserve">Juttelin eilen Katan kanssa ja kävi ilmi, että tämän vuoden kurssityö on näköjään eri, kuin se mitä Kata teki viime vuonna. No mitäs tuosta, Kata osasi tsempata, että </w:t>
      </w:r>
      <w:r w:rsidR="005C24A8">
        <w:t xml:space="preserve">seuraamalla tutoriaalia valmista tulee. Näin siis aion toimia. Voi olla, että kurssilla odotetaan, että koodailisin jotkut hienot nettisivut, mutta aion tehdä </w:t>
      </w:r>
      <w:r w:rsidR="00B57023">
        <w:t>tutoriaalin materiaaleilla, koska sillä lailla saan minimoitua muuttu</w:t>
      </w:r>
      <w:r w:rsidR="00003B80">
        <w:t>v</w:t>
      </w:r>
      <w:r w:rsidR="00B57023">
        <w:t>ien asioiden määrää ja kesk</w:t>
      </w:r>
      <w:r w:rsidR="00003B80">
        <w:t xml:space="preserve">ittymään pelkästään siihen, että saan kurssityön valmiiksi. </w:t>
      </w:r>
    </w:p>
    <w:p w14:paraId="5215B3FF" w14:textId="3311958D" w:rsidR="009A5AC7" w:rsidRPr="00673941" w:rsidRDefault="009A5AC7" w:rsidP="007F5E43">
      <w:pPr>
        <w:pStyle w:val="Leipteksti"/>
        <w:rPr>
          <w:i/>
          <w:iCs/>
        </w:rPr>
      </w:pPr>
      <w:r w:rsidRPr="00673941">
        <w:rPr>
          <w:i/>
          <w:iCs/>
        </w:rPr>
        <w:t xml:space="preserve">Tänään opin luomaan VS </w:t>
      </w:r>
      <w:proofErr w:type="spellStart"/>
      <w:r w:rsidRPr="00673941">
        <w:rPr>
          <w:i/>
          <w:iCs/>
        </w:rPr>
        <w:t>Codeen</w:t>
      </w:r>
      <w:proofErr w:type="spellEnd"/>
      <w:r w:rsidRPr="00673941">
        <w:rPr>
          <w:i/>
          <w:iCs/>
        </w:rPr>
        <w:t xml:space="preserve"> kansioita ja tiedostoja.</w:t>
      </w:r>
      <w:r w:rsidR="008B69A5" w:rsidRPr="00673941">
        <w:rPr>
          <w:i/>
          <w:iCs/>
        </w:rPr>
        <w:t xml:space="preserve"> Huomasin, että pitää todella tarkkana katsoa joka klikkaus, koska ohjaaja tekee automaattisesti asioita, joita aloittelija </w:t>
      </w:r>
      <w:r w:rsidR="008B69A5" w:rsidRPr="00673941">
        <w:rPr>
          <w:i/>
          <w:iCs/>
        </w:rPr>
        <w:lastRenderedPageBreak/>
        <w:t xml:space="preserve">ei tiedä ja siitä syystä kansio voi syntyä väärään paikkaan, jos ei huomannut, että hän klikkaa tyhjää tilaa </w:t>
      </w:r>
      <w:r w:rsidR="00A521F4" w:rsidRPr="00673941">
        <w:rPr>
          <w:i/>
          <w:iCs/>
        </w:rPr>
        <w:t>ennen kansion luomista.</w:t>
      </w:r>
    </w:p>
    <w:p w14:paraId="3F2532BF" w14:textId="1F27038C" w:rsidR="00A521F4" w:rsidRDefault="00A521F4" w:rsidP="007F5E43">
      <w:pPr>
        <w:pStyle w:val="Leipteksti"/>
      </w:pPr>
      <w:r>
        <w:t xml:space="preserve">Mukavaa on, että tutoriaalin tekijällä näyttää olevan </w:t>
      </w:r>
      <w:proofErr w:type="spellStart"/>
      <w:r>
        <w:t>Macbook</w:t>
      </w:r>
      <w:proofErr w:type="spellEnd"/>
      <w:r>
        <w:t xml:space="preserve"> kuten itselläkin</w:t>
      </w:r>
      <w:r w:rsidR="007E47A5">
        <w:t>, joten kaikki näyttää samalta</w:t>
      </w:r>
      <w:r>
        <w:t>.</w:t>
      </w:r>
    </w:p>
    <w:p w14:paraId="78EDA449" w14:textId="6BC7F72D" w:rsidR="007E47A5" w:rsidRPr="00916CF0" w:rsidRDefault="007E47A5" w:rsidP="007F5E43">
      <w:pPr>
        <w:pStyle w:val="Leipteksti"/>
        <w:rPr>
          <w:i/>
          <w:iCs/>
        </w:rPr>
      </w:pPr>
      <w:r w:rsidRPr="00916CF0">
        <w:rPr>
          <w:i/>
          <w:iCs/>
        </w:rPr>
        <w:t xml:space="preserve">En tiennytkään Google fonteista ja opin tänään hakemaan niitä ja lisäämään ne komentoriville. Lisäksi </w:t>
      </w:r>
      <w:r w:rsidR="0098668B" w:rsidRPr="00916CF0">
        <w:rPr>
          <w:i/>
          <w:iCs/>
        </w:rPr>
        <w:t xml:space="preserve">laitoimme asetuksista koodin muotoilijan päälle ja </w:t>
      </w:r>
      <w:proofErr w:type="gramStart"/>
      <w:r w:rsidR="0098668B" w:rsidRPr="00916CF0">
        <w:rPr>
          <w:i/>
          <w:iCs/>
        </w:rPr>
        <w:t>harjoittelin miten koodirivi näkyy</w:t>
      </w:r>
      <w:proofErr w:type="gramEnd"/>
      <w:r w:rsidR="0098668B" w:rsidRPr="00916CF0">
        <w:rPr>
          <w:i/>
          <w:iCs/>
        </w:rPr>
        <w:t xml:space="preserve"> todellisuudessa ”GoLive” tilassa. Jee, minunkin kirjoittama ”</w:t>
      </w:r>
      <w:proofErr w:type="spellStart"/>
      <w:r w:rsidR="0098668B" w:rsidRPr="00916CF0">
        <w:rPr>
          <w:i/>
          <w:iCs/>
        </w:rPr>
        <w:t>Hello</w:t>
      </w:r>
      <w:proofErr w:type="spellEnd"/>
      <w:r w:rsidR="0098668B" w:rsidRPr="00916CF0">
        <w:rPr>
          <w:i/>
          <w:iCs/>
        </w:rPr>
        <w:t>” teksti pöllähti sinne!</w:t>
      </w:r>
    </w:p>
    <w:p w14:paraId="685139D0" w14:textId="72DF6470" w:rsidR="0098668B" w:rsidRDefault="0098668B" w:rsidP="007F5E43">
      <w:pPr>
        <w:pStyle w:val="Leipteksti"/>
      </w:pPr>
      <w:r>
        <w:t xml:space="preserve">Muutin tutoriaalin katsomista niin, että </w:t>
      </w:r>
      <w:r w:rsidR="00EE7F62">
        <w:t xml:space="preserve">katson sitä tabletilta ja yritän koneella tehdä perässä. Ongelmana oli, että joudun kelaamaan videota, enkä tietysti osannut sitäkään tehdä, kun taaksepäin kelaus nappula ei toiminut. Pyysin vanhinta (10-v) tytärtäni auttamaan ja hän näppärästi näytti, että ihan vain tuplanäpäytyksellä näytössä saa videon kelattua 10 </w:t>
      </w:r>
      <w:proofErr w:type="spellStart"/>
      <w:r w:rsidR="00EE7F62">
        <w:t>sek</w:t>
      </w:r>
      <w:proofErr w:type="spellEnd"/>
      <w:r w:rsidR="00EE7F62">
        <w:t xml:space="preserve">. </w:t>
      </w:r>
      <w:r w:rsidR="00DF4658">
        <w:t>suuntaansa</w:t>
      </w:r>
      <w:r w:rsidR="00EE7F62">
        <w:t xml:space="preserve">. Samalla sain opastusta, että </w:t>
      </w:r>
      <w:r w:rsidR="00DF4658">
        <w:t xml:space="preserve">oikealla näytössä on valikko, josta pääsee suoraan videon eri kohtiin. </w:t>
      </w:r>
      <w:r w:rsidR="00DF4658" w:rsidRPr="002A22FD">
        <w:rPr>
          <w:i/>
          <w:iCs/>
        </w:rPr>
        <w:t xml:space="preserve">Opin siis käyttämään hieman paremmin myös </w:t>
      </w:r>
      <w:proofErr w:type="spellStart"/>
      <w:r w:rsidR="00DF4658" w:rsidRPr="002A22FD">
        <w:rPr>
          <w:i/>
          <w:iCs/>
        </w:rPr>
        <w:t>Youtubea</w:t>
      </w:r>
      <w:proofErr w:type="spellEnd"/>
      <w:r w:rsidR="00DF4658" w:rsidRPr="002A22FD">
        <w:rPr>
          <w:i/>
          <w:iCs/>
        </w:rPr>
        <w:t>.</w:t>
      </w:r>
      <w:r w:rsidR="00DF4658">
        <w:t xml:space="preserve"> En tiedä lukeeko kukaan oikeasti tätä päiväkirjaa, mutta jos lukee, niin täällä kirjoittelee </w:t>
      </w:r>
      <w:r w:rsidR="00B329AA">
        <w:t xml:space="preserve">ei nyt ihan </w:t>
      </w:r>
      <w:r w:rsidR="00ED31BD">
        <w:t>dinosaurus</w:t>
      </w:r>
      <w:r w:rsidR="00B329AA">
        <w:t>, mutta 1980-luvulla syntynyt perheenäiti, jolla ei juurikaan ole ollut aikaa videoita katsella.</w:t>
      </w:r>
    </w:p>
    <w:p w14:paraId="4B1191BE" w14:textId="7D114315" w:rsidR="00B329AA" w:rsidRPr="002A22FD" w:rsidRDefault="00ED31BD" w:rsidP="007F5E43">
      <w:pPr>
        <w:pStyle w:val="Leipteksti"/>
        <w:rPr>
          <w:i/>
          <w:iCs/>
        </w:rPr>
      </w:pPr>
      <w:r>
        <w:t>Nyt on hyvä mieli, kun ensimmäinen konkreettinen asia toimi. Ehkä tästä vielä tulee jotakin.</w:t>
      </w:r>
      <w:r w:rsidR="00B745EF">
        <w:t xml:space="preserve"> Ainoa ongelma oli, että tuon ”</w:t>
      </w:r>
      <w:proofErr w:type="spellStart"/>
      <w:r w:rsidR="00B745EF">
        <w:t>Hello</w:t>
      </w:r>
      <w:proofErr w:type="spellEnd"/>
      <w:r w:rsidR="00B745EF">
        <w:t xml:space="preserve">” tekstin lisäksi, minulla näkyi osa koodista, mutta </w:t>
      </w:r>
      <w:r w:rsidR="00B745EF" w:rsidRPr="002A22FD">
        <w:rPr>
          <w:i/>
          <w:iCs/>
        </w:rPr>
        <w:t xml:space="preserve">osasin korjata sen komentorivillä ihan vain lisäämällä netissä näkyvän </w:t>
      </w:r>
      <w:proofErr w:type="spellStart"/>
      <w:r w:rsidR="00B745EF" w:rsidRPr="002A22FD">
        <w:rPr>
          <w:i/>
          <w:iCs/>
        </w:rPr>
        <w:t>teksin</w:t>
      </w:r>
      <w:proofErr w:type="spellEnd"/>
      <w:r w:rsidR="00B745EF" w:rsidRPr="002A22FD">
        <w:rPr>
          <w:i/>
          <w:iCs/>
        </w:rPr>
        <w:t xml:space="preserve"> eteen ”&lt;,” jolloin järjestelmä ymmärsi, että tekstiä ei ole tarkoitus näyttää nettisivuilla.</w:t>
      </w:r>
    </w:p>
    <w:p w14:paraId="4233D8A5" w14:textId="26FA9F1F" w:rsidR="00B745EF" w:rsidRDefault="00F17564" w:rsidP="007F5E43">
      <w:pPr>
        <w:pStyle w:val="Leipteksti"/>
      </w:pPr>
      <w:r>
        <w:t>Koodauksessa minulle tuli useita virheitä. Vaikka tein juuri kuten videolla, niin silti</w:t>
      </w:r>
      <w:r w:rsidR="00A46037">
        <w:t xml:space="preserve"> oma näyttöni ei esim. tehnyt &lt;li&gt; merkkejä samoihin kohtiin. Aluksi lisäilin niitä käsin, mutta sitten sivuille tuli tyhmiä välejä, joten poistin näitä.</w:t>
      </w:r>
    </w:p>
    <w:p w14:paraId="494235B7" w14:textId="7EBB73D6" w:rsidR="00A46037" w:rsidRDefault="00CD2CF1" w:rsidP="007F5E43">
      <w:pPr>
        <w:pStyle w:val="Leipteksti"/>
        <w:rPr>
          <w:i/>
          <w:iCs/>
        </w:rPr>
      </w:pPr>
      <w:r w:rsidRPr="002A22FD">
        <w:rPr>
          <w:i/>
          <w:iCs/>
        </w:rPr>
        <w:t xml:space="preserve">Tässä </w:t>
      </w:r>
      <w:r w:rsidR="00F17AC9" w:rsidRPr="002A22FD">
        <w:rPr>
          <w:i/>
          <w:iCs/>
        </w:rPr>
        <w:t>huomasin, että en osaa laittaa aaltosulkeita, eikä tutoriaalin tekijä tietystikään neuvonut sellaista perusasiaa, mutta onneksi Chat GPT auliisti kertoi, kuinka saan ne tulemaan. Huomaan, että minulle tulee monia</w:t>
      </w:r>
      <w:r w:rsidR="007931D3" w:rsidRPr="002A22FD">
        <w:rPr>
          <w:i/>
          <w:iCs/>
        </w:rPr>
        <w:t xml:space="preserve"> muitakin pieniä asioita vastaan, joten opin muutakin kuin vain html:ää</w:t>
      </w:r>
      <w:r w:rsidR="008C5ED8" w:rsidRPr="002A22FD">
        <w:rPr>
          <w:i/>
          <w:iCs/>
        </w:rPr>
        <w:t>.</w:t>
      </w:r>
    </w:p>
    <w:p w14:paraId="4C0F0109" w14:textId="77777777" w:rsidR="002A22FD" w:rsidRDefault="002A22FD" w:rsidP="007F5E43">
      <w:pPr>
        <w:pStyle w:val="Leipteksti"/>
      </w:pPr>
    </w:p>
    <w:p w14:paraId="0A815E68" w14:textId="6751E6C5" w:rsidR="002A22FD" w:rsidRPr="00186606" w:rsidRDefault="002A22FD" w:rsidP="007F5E43">
      <w:pPr>
        <w:pStyle w:val="Leipteksti"/>
        <w:rPr>
          <w:b/>
          <w:bCs/>
        </w:rPr>
      </w:pPr>
      <w:r w:rsidRPr="00186606">
        <w:rPr>
          <w:b/>
          <w:bCs/>
        </w:rPr>
        <w:t>30.12.2024</w:t>
      </w:r>
    </w:p>
    <w:p w14:paraId="177B1AE3" w14:textId="2B3E6C82" w:rsidR="002A22FD" w:rsidRDefault="002A22FD" w:rsidP="007F5E43">
      <w:pPr>
        <w:pStyle w:val="Leipteksti"/>
      </w:pPr>
      <w:r>
        <w:t xml:space="preserve">Kurssin tekeminen jatkuu. Olen oppinut, että </w:t>
      </w:r>
      <w:r w:rsidR="003B6CAB">
        <w:t>seuraamalla videota ja yrittämällä itse tehdä perässä tulee aika paljon sellaisia virheitä, jotka ovat täysin turhia.</w:t>
      </w:r>
      <w:r w:rsidR="00C97779">
        <w:t xml:space="preserve"> Nyt päätin kopio</w:t>
      </w:r>
      <w:r w:rsidR="006B200E">
        <w:t>i</w:t>
      </w:r>
      <w:r w:rsidR="00C97779">
        <w:t xml:space="preserve">da </w:t>
      </w:r>
      <w:r w:rsidR="00C97779">
        <w:lastRenderedPageBreak/>
        <w:t xml:space="preserve">koodit ja muutella niitä ”omien sivujen” mukaisiksi, jotta pääsen eteenpäin. Muuten tekeminen on sitä, että seuraan kaksi tuntia videota ja pääsen 10-minuuttia eteenpäin. Olen lopulta niin turhautunut ja väsynyt, että koko koodaaminen tuntuu taas tylsältä. Niinpä </w:t>
      </w:r>
      <w:r w:rsidR="004D6DDD">
        <w:t>päätin</w:t>
      </w:r>
      <w:r w:rsidR="00C97779">
        <w:t xml:space="preserve"> kokeilla tätä tapaa. Näin saan jotain valmista ja pystyn minimoimaan turhia virheitä. Uskon, että opin näin vähintään saman kuin</w:t>
      </w:r>
      <w:r w:rsidR="00484B03">
        <w:t xml:space="preserve"> aiemmallakin taktiikalla, mutta huomattavasti </w:t>
      </w:r>
      <w:r w:rsidR="006071BF">
        <w:t>jouhevammin ja aiheeseen ei jää niin negatiivista kuvaa.</w:t>
      </w:r>
    </w:p>
    <w:p w14:paraId="0E1E943F" w14:textId="19805C7D" w:rsidR="006071BF" w:rsidRDefault="00C34652" w:rsidP="007F5E43">
      <w:pPr>
        <w:pStyle w:val="Leipteksti"/>
      </w:pPr>
      <w:r>
        <w:t xml:space="preserve">Nyt kun aloin katsomaan tutoriaalia uudelleen, niin sen lisäksi, että voin hakea fontteja Googlesta, niin </w:t>
      </w:r>
      <w:r w:rsidRPr="004D6DDD">
        <w:rPr>
          <w:i/>
          <w:iCs/>
        </w:rPr>
        <w:t xml:space="preserve">voin hakea samalla tapaa </w:t>
      </w:r>
      <w:proofErr w:type="spellStart"/>
      <w:r w:rsidRPr="004D6DDD">
        <w:rPr>
          <w:i/>
          <w:iCs/>
        </w:rPr>
        <w:t>iconeita</w:t>
      </w:r>
      <w:proofErr w:type="spellEnd"/>
      <w:r w:rsidRPr="004D6DDD">
        <w:rPr>
          <w:i/>
          <w:iCs/>
        </w:rPr>
        <w:t xml:space="preserve"> </w:t>
      </w:r>
      <w:proofErr w:type="spellStart"/>
      <w:r w:rsidR="00021F54" w:rsidRPr="004D6DDD">
        <w:rPr>
          <w:i/>
          <w:iCs/>
        </w:rPr>
        <w:t>CDNJS:stä</w:t>
      </w:r>
      <w:proofErr w:type="spellEnd"/>
      <w:r w:rsidR="00021F54" w:rsidRPr="004D6DDD">
        <w:rPr>
          <w:i/>
          <w:iCs/>
        </w:rPr>
        <w:t>.</w:t>
      </w:r>
      <w:r w:rsidR="00021F54">
        <w:t xml:space="preserve"> </w:t>
      </w:r>
    </w:p>
    <w:p w14:paraId="249A555E" w14:textId="77777777" w:rsidR="00025F9D" w:rsidRDefault="00025F9D" w:rsidP="007F5E43">
      <w:pPr>
        <w:pStyle w:val="Leipteksti"/>
      </w:pPr>
    </w:p>
    <w:p w14:paraId="15E759C0" w14:textId="52D4D779" w:rsidR="00025F9D" w:rsidRPr="00186606" w:rsidRDefault="00025F9D" w:rsidP="007F5E43">
      <w:pPr>
        <w:pStyle w:val="Leipteksti"/>
        <w:rPr>
          <w:b/>
          <w:bCs/>
        </w:rPr>
      </w:pPr>
      <w:r w:rsidRPr="00186606">
        <w:rPr>
          <w:b/>
          <w:bCs/>
        </w:rPr>
        <w:t>31.12.2024</w:t>
      </w:r>
    </w:p>
    <w:p w14:paraId="22F2BC3A" w14:textId="6FD8F746" w:rsidR="00936200" w:rsidRPr="004D6DDD" w:rsidRDefault="00936200" w:rsidP="007F5E43">
      <w:pPr>
        <w:pStyle w:val="Leipteksti"/>
        <w:rPr>
          <w:i/>
          <w:iCs/>
        </w:rPr>
      </w:pPr>
      <w:r w:rsidRPr="004D6DDD">
        <w:rPr>
          <w:i/>
          <w:iCs/>
        </w:rPr>
        <w:t>Opin myös, että lataamalla lisäosan ”l</w:t>
      </w:r>
      <w:r w:rsidR="00E31DC1" w:rsidRPr="004D6DDD">
        <w:rPr>
          <w:i/>
          <w:iCs/>
        </w:rPr>
        <w:t xml:space="preserve">ive </w:t>
      </w:r>
      <w:proofErr w:type="spellStart"/>
      <w:r w:rsidR="00E31DC1" w:rsidRPr="004D6DDD">
        <w:rPr>
          <w:i/>
          <w:iCs/>
        </w:rPr>
        <w:t>server</w:t>
      </w:r>
      <w:proofErr w:type="spellEnd"/>
      <w:r w:rsidR="00E31DC1" w:rsidRPr="004D6DDD">
        <w:rPr>
          <w:i/>
          <w:iCs/>
        </w:rPr>
        <w:t>” VS-</w:t>
      </w:r>
      <w:proofErr w:type="spellStart"/>
      <w:r w:rsidR="00E31DC1" w:rsidRPr="004D6DDD">
        <w:rPr>
          <w:i/>
          <w:iCs/>
        </w:rPr>
        <w:t>Codeen</w:t>
      </w:r>
      <w:proofErr w:type="spellEnd"/>
      <w:r w:rsidR="00E31DC1" w:rsidRPr="004D6DDD">
        <w:rPr>
          <w:i/>
          <w:iCs/>
        </w:rPr>
        <w:t>, se päivittää tiedot automaattisesti joka kerta kun tallennan.</w:t>
      </w:r>
      <w:r w:rsidR="00FA0D38" w:rsidRPr="004D6DDD">
        <w:rPr>
          <w:i/>
          <w:iCs/>
        </w:rPr>
        <w:t xml:space="preserve"> </w:t>
      </w:r>
      <w:r w:rsidR="004D4B48" w:rsidRPr="004D6DDD">
        <w:rPr>
          <w:i/>
          <w:iCs/>
        </w:rPr>
        <w:t xml:space="preserve">”Format </w:t>
      </w:r>
      <w:proofErr w:type="gramStart"/>
      <w:r w:rsidR="004D4B48" w:rsidRPr="004D6DDD">
        <w:rPr>
          <w:i/>
          <w:iCs/>
        </w:rPr>
        <w:t>on</w:t>
      </w:r>
      <w:proofErr w:type="gramEnd"/>
      <w:r w:rsidR="004D4B48" w:rsidRPr="004D6DDD">
        <w:rPr>
          <w:i/>
          <w:iCs/>
        </w:rPr>
        <w:t xml:space="preserve"> </w:t>
      </w:r>
      <w:proofErr w:type="spellStart"/>
      <w:r w:rsidR="004D4B48" w:rsidRPr="004D6DDD">
        <w:rPr>
          <w:i/>
          <w:iCs/>
        </w:rPr>
        <w:t>save</w:t>
      </w:r>
      <w:proofErr w:type="spellEnd"/>
      <w:r w:rsidR="004D4B48" w:rsidRPr="004D6DDD">
        <w:rPr>
          <w:i/>
          <w:iCs/>
        </w:rPr>
        <w:t>”</w:t>
      </w:r>
      <w:r w:rsidR="00FA0D38" w:rsidRPr="004D6DDD">
        <w:rPr>
          <w:i/>
          <w:iCs/>
        </w:rPr>
        <w:t xml:space="preserve"> korjaa muotoilut puolestani, eli jos epähuomiossa olen kirjoittanut koodin väärä</w:t>
      </w:r>
      <w:r w:rsidR="00D7368A" w:rsidRPr="004D6DDD">
        <w:rPr>
          <w:i/>
          <w:iCs/>
        </w:rPr>
        <w:t>än</w:t>
      </w:r>
      <w:r w:rsidR="00FA0D38" w:rsidRPr="004D6DDD">
        <w:rPr>
          <w:i/>
          <w:iCs/>
        </w:rPr>
        <w:t xml:space="preserve"> </w:t>
      </w:r>
      <w:r w:rsidR="00D7368A" w:rsidRPr="004D6DDD">
        <w:rPr>
          <w:i/>
          <w:iCs/>
        </w:rPr>
        <w:t>”</w:t>
      </w:r>
      <w:r w:rsidR="00FA0D38" w:rsidRPr="004D6DDD">
        <w:rPr>
          <w:i/>
          <w:iCs/>
        </w:rPr>
        <w:t>tabulaattorikohtaan</w:t>
      </w:r>
      <w:r w:rsidR="00D7368A" w:rsidRPr="004D6DDD">
        <w:rPr>
          <w:i/>
          <w:iCs/>
        </w:rPr>
        <w:t>”</w:t>
      </w:r>
      <w:r w:rsidR="00FA0D38" w:rsidRPr="004D6DDD">
        <w:rPr>
          <w:i/>
          <w:iCs/>
        </w:rPr>
        <w:t xml:space="preserve">, niin </w:t>
      </w:r>
      <w:r w:rsidR="0091647A" w:rsidRPr="004D6DDD">
        <w:rPr>
          <w:i/>
          <w:iCs/>
        </w:rPr>
        <w:t>laajennus korjaa paikan, kun teen tallennuksen.</w:t>
      </w:r>
    </w:p>
    <w:p w14:paraId="086A9666" w14:textId="5B3F0674" w:rsidR="003A28B0" w:rsidRPr="004D6DDD" w:rsidRDefault="00C21C57" w:rsidP="007F5E43">
      <w:pPr>
        <w:pStyle w:val="Leipteksti"/>
        <w:rPr>
          <w:i/>
          <w:iCs/>
        </w:rPr>
      </w:pPr>
      <w:r>
        <w:t xml:space="preserve">Videolla koodaaja </w:t>
      </w:r>
      <w:r w:rsidR="00025F9D">
        <w:t>käyttää &lt;</w:t>
      </w:r>
      <w:proofErr w:type="spellStart"/>
      <w:r w:rsidR="00025F9D">
        <w:t>ul</w:t>
      </w:r>
      <w:proofErr w:type="spellEnd"/>
      <w:r w:rsidR="00025F9D">
        <w:t xml:space="preserve">&gt; ja &lt;li&gt; </w:t>
      </w:r>
      <w:r w:rsidR="001A71A5">
        <w:t xml:space="preserve">komentoja paljon, joten selvitin, että mitä ne tarkoittavat. </w:t>
      </w:r>
      <w:r w:rsidR="00DA7C4A">
        <w:t>&lt;</w:t>
      </w:r>
      <w:proofErr w:type="spellStart"/>
      <w:r w:rsidR="00DA7C4A" w:rsidRPr="004D6DDD">
        <w:rPr>
          <w:i/>
          <w:iCs/>
        </w:rPr>
        <w:t>ul</w:t>
      </w:r>
      <w:proofErr w:type="spellEnd"/>
      <w:r w:rsidR="00DA7C4A" w:rsidRPr="004D6DDD">
        <w:rPr>
          <w:i/>
          <w:iCs/>
        </w:rPr>
        <w:t>&gt; määrittää, että kyseessä on järjestämätön lista</w:t>
      </w:r>
      <w:r w:rsidR="003A28B0" w:rsidRPr="004D6DDD">
        <w:rPr>
          <w:i/>
          <w:iCs/>
        </w:rPr>
        <w:t>,</w:t>
      </w:r>
      <w:r w:rsidR="00DA7C4A" w:rsidRPr="004D6DDD">
        <w:rPr>
          <w:i/>
          <w:iCs/>
        </w:rPr>
        <w:t xml:space="preserve"> jonka kohteet näytetään luettelomer</w:t>
      </w:r>
      <w:r w:rsidR="003A28B0" w:rsidRPr="004D6DDD">
        <w:rPr>
          <w:i/>
          <w:iCs/>
        </w:rPr>
        <w:t>kein. &lt;li&gt; taas edustaa listan yhtä kohdetta. Samalla opin, että jos halua</w:t>
      </w:r>
      <w:r w:rsidR="00567723" w:rsidRPr="004D6DDD">
        <w:rPr>
          <w:i/>
          <w:iCs/>
        </w:rPr>
        <w:t>a</w:t>
      </w:r>
      <w:r w:rsidR="003A28B0" w:rsidRPr="004D6DDD">
        <w:rPr>
          <w:i/>
          <w:iCs/>
        </w:rPr>
        <w:t xml:space="preserve"> </w:t>
      </w:r>
      <w:r w:rsidR="00567723" w:rsidRPr="004D6DDD">
        <w:rPr>
          <w:i/>
          <w:iCs/>
        </w:rPr>
        <w:t>järjestetyn listan, esim. numeroidun</w:t>
      </w:r>
      <w:r w:rsidR="003A28B0" w:rsidRPr="004D6DDD">
        <w:rPr>
          <w:i/>
          <w:iCs/>
        </w:rPr>
        <w:t xml:space="preserve"> listan, niin tulee kirjoittaa </w:t>
      </w:r>
      <w:r w:rsidR="00567723" w:rsidRPr="004D6DDD">
        <w:rPr>
          <w:i/>
          <w:iCs/>
        </w:rPr>
        <w:t>&lt;</w:t>
      </w:r>
      <w:proofErr w:type="spellStart"/>
      <w:r w:rsidR="00567723" w:rsidRPr="004D6DDD">
        <w:rPr>
          <w:i/>
          <w:iCs/>
        </w:rPr>
        <w:t>ol</w:t>
      </w:r>
      <w:proofErr w:type="spellEnd"/>
      <w:r w:rsidR="00567723" w:rsidRPr="004D6DDD">
        <w:rPr>
          <w:i/>
          <w:iCs/>
        </w:rPr>
        <w:t>&gt;</w:t>
      </w:r>
      <w:r w:rsidR="008A6DF7" w:rsidRPr="004D6DDD">
        <w:rPr>
          <w:i/>
          <w:iCs/>
        </w:rPr>
        <w:t>.</w:t>
      </w:r>
    </w:p>
    <w:p w14:paraId="263B915B" w14:textId="1BE86B8E" w:rsidR="00554B42" w:rsidRPr="004D6DDD" w:rsidRDefault="00D3583A" w:rsidP="007F5E43">
      <w:pPr>
        <w:pStyle w:val="Leipteksti"/>
        <w:rPr>
          <w:i/>
          <w:iCs/>
        </w:rPr>
      </w:pPr>
      <w:r w:rsidRPr="004D6DDD">
        <w:rPr>
          <w:i/>
          <w:iCs/>
        </w:rPr>
        <w:t>”</w:t>
      </w:r>
      <w:r w:rsidR="00DC33E3" w:rsidRPr="004D6DDD">
        <w:rPr>
          <w:i/>
          <w:iCs/>
        </w:rPr>
        <w:t>btn</w:t>
      </w:r>
      <w:r w:rsidRPr="004D6DDD">
        <w:rPr>
          <w:i/>
          <w:iCs/>
        </w:rPr>
        <w:t xml:space="preserve">” kertoo, että nyt tehdään nappula ja sen jälkeen voidaan määrittää </w:t>
      </w:r>
      <w:r w:rsidR="005E655B" w:rsidRPr="004D6DDD">
        <w:rPr>
          <w:i/>
          <w:iCs/>
        </w:rPr>
        <w:t>vielä väri.</w:t>
      </w:r>
      <w:r w:rsidR="002B21A8" w:rsidRPr="004D6DDD">
        <w:rPr>
          <w:i/>
          <w:iCs/>
        </w:rPr>
        <w:t xml:space="preserve"> </w:t>
      </w:r>
      <w:proofErr w:type="spellStart"/>
      <w:r w:rsidR="00366AD6" w:rsidRPr="004D6DDD">
        <w:rPr>
          <w:i/>
          <w:iCs/>
        </w:rPr>
        <w:t>I</w:t>
      </w:r>
      <w:r w:rsidR="002B21A8" w:rsidRPr="004D6DDD">
        <w:rPr>
          <w:i/>
          <w:iCs/>
        </w:rPr>
        <w:t>con</w:t>
      </w:r>
      <w:r w:rsidR="00E012C4" w:rsidRPr="004D6DDD">
        <w:rPr>
          <w:i/>
          <w:iCs/>
        </w:rPr>
        <w:t>it</w:t>
      </w:r>
      <w:proofErr w:type="spellEnd"/>
      <w:r w:rsidR="002B21A8" w:rsidRPr="004D6DDD">
        <w:rPr>
          <w:i/>
          <w:iCs/>
        </w:rPr>
        <w:t xml:space="preserve"> </w:t>
      </w:r>
      <w:r w:rsidR="00E012C4" w:rsidRPr="004D6DDD">
        <w:rPr>
          <w:i/>
          <w:iCs/>
        </w:rPr>
        <w:t>saadaan näkyviin</w:t>
      </w:r>
      <w:r w:rsidR="002B21A8" w:rsidRPr="004D6DDD">
        <w:rPr>
          <w:i/>
          <w:iCs/>
        </w:rPr>
        <w:t xml:space="preserve"> </w:t>
      </w:r>
      <w:proofErr w:type="spellStart"/>
      <w:r w:rsidR="007156CC" w:rsidRPr="004D6DDD">
        <w:rPr>
          <w:i/>
          <w:iCs/>
        </w:rPr>
        <w:t>i.fas</w:t>
      </w:r>
      <w:proofErr w:type="spellEnd"/>
      <w:r w:rsidR="00E012C4" w:rsidRPr="004D6DDD">
        <w:rPr>
          <w:i/>
          <w:iCs/>
        </w:rPr>
        <w:t xml:space="preserve"> komennolla</w:t>
      </w:r>
      <w:r w:rsidR="00366AD6" w:rsidRPr="004D6DDD">
        <w:rPr>
          <w:i/>
          <w:iCs/>
        </w:rPr>
        <w:t xml:space="preserve">, jonka jälkeen on lyhyt valinnat kullekin </w:t>
      </w:r>
      <w:proofErr w:type="spellStart"/>
      <w:r w:rsidR="00366AD6" w:rsidRPr="004D6DDD">
        <w:rPr>
          <w:i/>
          <w:iCs/>
        </w:rPr>
        <w:t>iconille</w:t>
      </w:r>
      <w:proofErr w:type="spellEnd"/>
      <w:r w:rsidR="00E012C4" w:rsidRPr="004D6DDD">
        <w:rPr>
          <w:i/>
          <w:iCs/>
        </w:rPr>
        <w:t>.</w:t>
      </w:r>
    </w:p>
    <w:p w14:paraId="54739EAE" w14:textId="535E3680" w:rsidR="002C1A13" w:rsidRPr="004D6DDD" w:rsidRDefault="00B856B2" w:rsidP="007F5E43">
      <w:pPr>
        <w:pStyle w:val="Leipteksti"/>
        <w:rPr>
          <w:i/>
          <w:iCs/>
        </w:rPr>
      </w:pPr>
      <w:r w:rsidRPr="004D6DDD">
        <w:rPr>
          <w:i/>
          <w:iCs/>
        </w:rPr>
        <w:t>Style CSS kohdassa määriteltiin ensin marginaalit kaikille 0, jotta tiedetään mistä lähdetään liikkeelle.</w:t>
      </w:r>
      <w:r w:rsidR="002C1A13" w:rsidRPr="004D6DDD">
        <w:rPr>
          <w:i/>
          <w:iCs/>
        </w:rPr>
        <w:t xml:space="preserve"> Taustaväri saadaan valkoiseksi valitsemalla </w:t>
      </w:r>
      <w:r w:rsidR="00455D22" w:rsidRPr="004D6DDD">
        <w:rPr>
          <w:i/>
          <w:iCs/>
        </w:rPr>
        <w:t>#</w:t>
      </w:r>
      <w:r w:rsidR="002C1A13" w:rsidRPr="004D6DDD">
        <w:rPr>
          <w:i/>
          <w:iCs/>
        </w:rPr>
        <w:t>fff</w:t>
      </w:r>
      <w:r w:rsidR="00455D22" w:rsidRPr="004D6DDD">
        <w:rPr>
          <w:i/>
          <w:iCs/>
        </w:rPr>
        <w:t>;</w:t>
      </w:r>
      <w:r w:rsidR="0050382E" w:rsidRPr="004D6DDD">
        <w:rPr>
          <w:i/>
          <w:iCs/>
        </w:rPr>
        <w:t xml:space="preserve"> selvittelin lyhenteen taustaa ja kävi ilmi, että </w:t>
      </w:r>
      <w:r w:rsidR="00913460" w:rsidRPr="004D6DDD">
        <w:rPr>
          <w:i/>
          <w:iCs/>
        </w:rPr>
        <w:t xml:space="preserve">se </w:t>
      </w:r>
      <w:r w:rsidR="00D47805" w:rsidRPr="004D6DDD">
        <w:rPr>
          <w:i/>
          <w:iCs/>
        </w:rPr>
        <w:t>muodostuu</w:t>
      </w:r>
      <w:r w:rsidR="00913460" w:rsidRPr="004D6DDD">
        <w:rPr>
          <w:i/>
          <w:iCs/>
        </w:rPr>
        <w:t xml:space="preserve"> punaisen vihreän ja sinisen värin </w:t>
      </w:r>
      <w:r w:rsidR="00D47805" w:rsidRPr="004D6DDD">
        <w:rPr>
          <w:i/>
          <w:iCs/>
        </w:rPr>
        <w:t>intensiteetistä</w:t>
      </w:r>
      <w:r w:rsidR="00913460" w:rsidRPr="004D6DDD">
        <w:rPr>
          <w:i/>
          <w:iCs/>
        </w:rPr>
        <w:t xml:space="preserve">, ja </w:t>
      </w:r>
      <w:r w:rsidR="00373E4C" w:rsidRPr="004D6DDD">
        <w:rPr>
          <w:i/>
          <w:iCs/>
        </w:rPr>
        <w:t>heksadesimaaliväreinä, kun kaikki nämä kolme ovat maksim</w:t>
      </w:r>
      <w:r w:rsidR="00D47805" w:rsidRPr="004D6DDD">
        <w:rPr>
          <w:i/>
          <w:iCs/>
        </w:rPr>
        <w:t xml:space="preserve">issaan (255), niin tuloksena on valkoinen väri </w:t>
      </w:r>
      <w:r w:rsidR="00D47805" w:rsidRPr="004D6DDD">
        <w:rPr>
          <w:i/>
          <w:iCs/>
        </w:rPr>
        <w:sym w:font="Wingdings" w:char="F04A"/>
      </w:r>
    </w:p>
    <w:p w14:paraId="05C2D243" w14:textId="047447B3" w:rsidR="00D47805" w:rsidRPr="004D6DDD" w:rsidRDefault="00C02EB6" w:rsidP="007F5E43">
      <w:pPr>
        <w:pStyle w:val="Leipteksti"/>
        <w:rPr>
          <w:i/>
          <w:iCs/>
        </w:rPr>
      </w:pPr>
      <w:r w:rsidRPr="004D6DDD">
        <w:rPr>
          <w:i/>
          <w:iCs/>
        </w:rPr>
        <w:t>”</w:t>
      </w:r>
      <w:proofErr w:type="spellStart"/>
      <w:r w:rsidRPr="004D6DDD">
        <w:rPr>
          <w:i/>
          <w:iCs/>
        </w:rPr>
        <w:t>Pa</w:t>
      </w:r>
      <w:r w:rsidR="00E97DB6" w:rsidRPr="004D6DDD">
        <w:rPr>
          <w:i/>
          <w:iCs/>
        </w:rPr>
        <w:t>d</w:t>
      </w:r>
      <w:r w:rsidRPr="004D6DDD">
        <w:rPr>
          <w:i/>
          <w:iCs/>
        </w:rPr>
        <w:t>ding</w:t>
      </w:r>
      <w:proofErr w:type="spellEnd"/>
      <w:r w:rsidRPr="004D6DDD">
        <w:rPr>
          <w:i/>
          <w:iCs/>
        </w:rPr>
        <w:t>”</w:t>
      </w:r>
      <w:r w:rsidR="00E97DB6" w:rsidRPr="004D6DDD">
        <w:rPr>
          <w:i/>
          <w:iCs/>
        </w:rPr>
        <w:t xml:space="preserve"> komennolla</w:t>
      </w:r>
      <w:r w:rsidRPr="004D6DDD">
        <w:rPr>
          <w:i/>
          <w:iCs/>
        </w:rPr>
        <w:t xml:space="preserve"> saan muokattua </w:t>
      </w:r>
      <w:r w:rsidR="00E97DB6" w:rsidRPr="004D6DDD">
        <w:rPr>
          <w:i/>
          <w:iCs/>
        </w:rPr>
        <w:t>tekstien välejä</w:t>
      </w:r>
      <w:r w:rsidR="00D96E00" w:rsidRPr="004D6DDD">
        <w:rPr>
          <w:i/>
          <w:iCs/>
        </w:rPr>
        <w:t xml:space="preserve"> ja ”transition” kohdasta</w:t>
      </w:r>
      <w:r w:rsidR="007F68BA" w:rsidRPr="004D6DDD">
        <w:rPr>
          <w:i/>
          <w:iCs/>
        </w:rPr>
        <w:t xml:space="preserve"> voin muokata, että vaihtaa väriä tietyn ajan kuluttua.</w:t>
      </w:r>
    </w:p>
    <w:p w14:paraId="4AF47BEA" w14:textId="53EBAE5C" w:rsidR="00DC23F8" w:rsidRPr="004D6DDD" w:rsidRDefault="006D1CB1" w:rsidP="007F5E43">
      <w:pPr>
        <w:pStyle w:val="Leipteksti"/>
        <w:rPr>
          <w:i/>
          <w:iCs/>
        </w:rPr>
      </w:pPr>
      <w:r w:rsidRPr="004D6DDD">
        <w:rPr>
          <w:i/>
          <w:iCs/>
        </w:rPr>
        <w:t xml:space="preserve">Laittamalla väri globaaliksi muuttujaksi </w:t>
      </w:r>
      <w:proofErr w:type="spellStart"/>
      <w:r w:rsidRPr="004D6DDD">
        <w:rPr>
          <w:i/>
          <w:iCs/>
        </w:rPr>
        <w:t>scopessa</w:t>
      </w:r>
      <w:proofErr w:type="spellEnd"/>
      <w:r w:rsidRPr="004D6DDD">
        <w:rPr>
          <w:i/>
          <w:iCs/>
        </w:rPr>
        <w:t>, se saadaan näkyviin kaikkialla ohjelmistossa.</w:t>
      </w:r>
    </w:p>
    <w:p w14:paraId="1DBF8DC8" w14:textId="13E09641" w:rsidR="006D1CB1" w:rsidRPr="004D6DDD" w:rsidRDefault="00991D4B" w:rsidP="007F5E43">
      <w:pPr>
        <w:pStyle w:val="Leipteksti"/>
        <w:rPr>
          <w:i/>
          <w:iCs/>
        </w:rPr>
      </w:pPr>
      <w:proofErr w:type="spellStart"/>
      <w:r w:rsidRPr="004D6DDD">
        <w:rPr>
          <w:i/>
          <w:iCs/>
        </w:rPr>
        <w:t>Conteiner</w:t>
      </w:r>
      <w:proofErr w:type="spellEnd"/>
      <w:r w:rsidRPr="004D6DDD">
        <w:rPr>
          <w:i/>
          <w:iCs/>
        </w:rPr>
        <w:t xml:space="preserve"> pitää kuvan oike</w:t>
      </w:r>
      <w:r w:rsidR="00095D61" w:rsidRPr="004D6DDD">
        <w:rPr>
          <w:i/>
          <w:iCs/>
        </w:rPr>
        <w:t>a</w:t>
      </w:r>
      <w:r w:rsidRPr="004D6DDD">
        <w:rPr>
          <w:i/>
          <w:iCs/>
        </w:rPr>
        <w:t>ssa kohtaa</w:t>
      </w:r>
      <w:r w:rsidR="00095D61" w:rsidRPr="004D6DDD">
        <w:rPr>
          <w:i/>
          <w:iCs/>
        </w:rPr>
        <w:t xml:space="preserve"> näyttöä.</w:t>
      </w:r>
    </w:p>
    <w:p w14:paraId="1C0E0BA6" w14:textId="2CE2DA87" w:rsidR="00095D61" w:rsidRPr="004D6DDD" w:rsidRDefault="000D7E17" w:rsidP="007F5E43">
      <w:pPr>
        <w:pStyle w:val="Leipteksti"/>
        <w:rPr>
          <w:i/>
          <w:iCs/>
        </w:rPr>
      </w:pPr>
      <w:r>
        <w:lastRenderedPageBreak/>
        <w:t>Videolla koodaaja käyttää &lt;</w:t>
      </w:r>
      <w:proofErr w:type="gramStart"/>
      <w:r>
        <w:t>div</w:t>
      </w:r>
      <w:proofErr w:type="gramEnd"/>
      <w:r>
        <w:t xml:space="preserve">&gt; komentoa, josta en tiennyt mitä se tarkoittaa, mutta sain </w:t>
      </w:r>
      <w:proofErr w:type="spellStart"/>
      <w:r>
        <w:t>googlettelemalla</w:t>
      </w:r>
      <w:proofErr w:type="spellEnd"/>
      <w:r>
        <w:t xml:space="preserve"> </w:t>
      </w:r>
      <w:r w:rsidRPr="004D6DDD">
        <w:rPr>
          <w:i/>
          <w:iCs/>
        </w:rPr>
        <w:t xml:space="preserve">selville, että sillä ei ole </w:t>
      </w:r>
      <w:r w:rsidR="00986DE7" w:rsidRPr="004D6DDD">
        <w:rPr>
          <w:i/>
          <w:iCs/>
        </w:rPr>
        <w:t xml:space="preserve">suurta merkitystä järjestelmässä, vaan sitä käytetään enemmän sisällön </w:t>
      </w:r>
      <w:r w:rsidR="00815341" w:rsidRPr="004D6DDD">
        <w:rPr>
          <w:i/>
          <w:iCs/>
        </w:rPr>
        <w:t>ryhmittelyyn.</w:t>
      </w:r>
    </w:p>
    <w:p w14:paraId="3DE9A165" w14:textId="77777777" w:rsidR="00815341" w:rsidRDefault="00815341" w:rsidP="007F5E43">
      <w:pPr>
        <w:pStyle w:val="Leipteksti"/>
      </w:pPr>
    </w:p>
    <w:p w14:paraId="2C961CBB" w14:textId="42091863" w:rsidR="00880F4A" w:rsidRPr="00186606" w:rsidRDefault="00880F4A" w:rsidP="007F5E43">
      <w:pPr>
        <w:pStyle w:val="Leipteksti"/>
        <w:rPr>
          <w:b/>
          <w:bCs/>
        </w:rPr>
      </w:pPr>
      <w:r w:rsidRPr="00186606">
        <w:rPr>
          <w:b/>
          <w:bCs/>
        </w:rPr>
        <w:t>1.1.2025</w:t>
      </w:r>
    </w:p>
    <w:p w14:paraId="0A4F01A5" w14:textId="2D954A60" w:rsidR="00880F4A" w:rsidRPr="008020DF" w:rsidRDefault="00880F4A" w:rsidP="007F5E43">
      <w:pPr>
        <w:pStyle w:val="Leipteksti"/>
        <w:rPr>
          <w:i/>
          <w:iCs/>
        </w:rPr>
      </w:pPr>
      <w:r>
        <w:t>Tänään jatkoin tutoriaalia kohdasta, jossa muotoiltiin tek</w:t>
      </w:r>
      <w:r w:rsidR="004D6DDD">
        <w:t>sti</w:t>
      </w:r>
      <w:r>
        <w:t xml:space="preserve">ä. </w:t>
      </w:r>
      <w:r w:rsidRPr="008020DF">
        <w:rPr>
          <w:i/>
          <w:iCs/>
        </w:rPr>
        <w:t>Opin, että ”</w:t>
      </w:r>
      <w:proofErr w:type="spellStart"/>
      <w:r w:rsidRPr="008020DF">
        <w:rPr>
          <w:i/>
          <w:iCs/>
        </w:rPr>
        <w:t>span</w:t>
      </w:r>
      <w:proofErr w:type="spellEnd"/>
      <w:r w:rsidRPr="008020DF">
        <w:rPr>
          <w:i/>
          <w:iCs/>
        </w:rPr>
        <w:t>” on elementti, jolla voidaan muotoilla</w:t>
      </w:r>
      <w:r w:rsidR="000440A1" w:rsidRPr="008020DF">
        <w:rPr>
          <w:i/>
          <w:iCs/>
        </w:rPr>
        <w:t xml:space="preserve"> ja ryhmitellä</w:t>
      </w:r>
      <w:r w:rsidR="005069DA" w:rsidRPr="008020DF">
        <w:rPr>
          <w:i/>
          <w:iCs/>
        </w:rPr>
        <w:t xml:space="preserve"> tekstiä, </w:t>
      </w:r>
      <w:r w:rsidR="004F7605" w:rsidRPr="008020DF">
        <w:rPr>
          <w:i/>
          <w:iCs/>
        </w:rPr>
        <w:t>mutta se ei itsessään kerro selaimelle mitään erityistä. &lt;</w:t>
      </w:r>
      <w:proofErr w:type="spellStart"/>
      <w:r w:rsidR="004F7605" w:rsidRPr="008020DF">
        <w:rPr>
          <w:i/>
          <w:iCs/>
        </w:rPr>
        <w:t>span</w:t>
      </w:r>
      <w:proofErr w:type="spellEnd"/>
      <w:r w:rsidR="004F7605" w:rsidRPr="008020DF">
        <w:rPr>
          <w:i/>
          <w:iCs/>
        </w:rPr>
        <w:t>&gt; kertoo, että teksti jatkuu samalla rivillä.</w:t>
      </w:r>
    </w:p>
    <w:p w14:paraId="0237114B" w14:textId="281C96A0" w:rsidR="004F7605" w:rsidRPr="008020DF" w:rsidRDefault="00D03067" w:rsidP="007F5E43">
      <w:pPr>
        <w:pStyle w:val="Leipteksti"/>
        <w:rPr>
          <w:i/>
          <w:iCs/>
        </w:rPr>
      </w:pPr>
      <w:proofErr w:type="spellStart"/>
      <w:r w:rsidRPr="008020DF">
        <w:rPr>
          <w:i/>
          <w:iCs/>
        </w:rPr>
        <w:t>i.</w:t>
      </w:r>
      <w:r w:rsidR="009A72C7" w:rsidRPr="008020DF">
        <w:rPr>
          <w:i/>
          <w:iCs/>
        </w:rPr>
        <w:t>class</w:t>
      </w:r>
      <w:proofErr w:type="spellEnd"/>
      <w:r w:rsidR="009A72C7" w:rsidRPr="008020DF">
        <w:rPr>
          <w:i/>
          <w:iCs/>
        </w:rPr>
        <w:t xml:space="preserve"> =</w:t>
      </w:r>
      <w:proofErr w:type="spellStart"/>
      <w:r w:rsidRPr="008020DF">
        <w:rPr>
          <w:i/>
          <w:iCs/>
        </w:rPr>
        <w:t>fas</w:t>
      </w:r>
      <w:proofErr w:type="spellEnd"/>
      <w:r w:rsidRPr="008020DF">
        <w:rPr>
          <w:i/>
          <w:iCs/>
        </w:rPr>
        <w:t>.</w:t>
      </w:r>
      <w:r w:rsidR="004D4D1E" w:rsidRPr="008020DF">
        <w:rPr>
          <w:i/>
          <w:iCs/>
        </w:rPr>
        <w:t xml:space="preserve"> </w:t>
      </w:r>
      <w:proofErr w:type="spellStart"/>
      <w:r w:rsidR="004D4D1E" w:rsidRPr="008020DF">
        <w:rPr>
          <w:i/>
          <w:iCs/>
        </w:rPr>
        <w:t>fa-</w:t>
      </w:r>
      <w:r w:rsidRPr="008020DF">
        <w:rPr>
          <w:i/>
          <w:iCs/>
        </w:rPr>
        <w:t>ch</w:t>
      </w:r>
      <w:r w:rsidR="004D4D1E" w:rsidRPr="008020DF">
        <w:rPr>
          <w:i/>
          <w:iCs/>
        </w:rPr>
        <w:t>eck</w:t>
      </w:r>
      <w:proofErr w:type="spellEnd"/>
      <w:r w:rsidR="004D4D1E" w:rsidRPr="008020DF">
        <w:rPr>
          <w:i/>
          <w:iCs/>
        </w:rPr>
        <w:t xml:space="preserve"> antaa </w:t>
      </w:r>
      <w:r w:rsidR="00AF042F" w:rsidRPr="008020DF">
        <w:rPr>
          <w:i/>
          <w:iCs/>
        </w:rPr>
        <w:t>tsekkausmerkin jokaisen listan asian eteen.</w:t>
      </w:r>
    </w:p>
    <w:p w14:paraId="716D89E7" w14:textId="49635F15" w:rsidR="00AF042F" w:rsidRDefault="004A6826" w:rsidP="007F5E43">
      <w:pPr>
        <w:pStyle w:val="Leipteksti"/>
      </w:pPr>
      <w:r>
        <w:t xml:space="preserve">Kuuntelin tänään myös lisää luentoja </w:t>
      </w:r>
      <w:r w:rsidR="00B636ED">
        <w:t xml:space="preserve">ja siellä kerrottiin, että </w:t>
      </w:r>
      <w:proofErr w:type="spellStart"/>
      <w:proofErr w:type="gramStart"/>
      <w:r w:rsidR="00B636ED" w:rsidRPr="008020DF">
        <w:rPr>
          <w:i/>
          <w:iCs/>
        </w:rPr>
        <w:t>id:eitä</w:t>
      </w:r>
      <w:proofErr w:type="spellEnd"/>
      <w:proofErr w:type="gramEnd"/>
      <w:r w:rsidR="00B636ED" w:rsidRPr="008020DF">
        <w:rPr>
          <w:i/>
          <w:iCs/>
        </w:rPr>
        <w:t xml:space="preserve"> voi olla vain yksi, kun </w:t>
      </w:r>
      <w:proofErr w:type="spellStart"/>
      <w:r w:rsidR="00B636ED" w:rsidRPr="008020DF">
        <w:rPr>
          <w:i/>
          <w:iCs/>
        </w:rPr>
        <w:t>class</w:t>
      </w:r>
      <w:proofErr w:type="spellEnd"/>
      <w:r w:rsidR="00B636ED" w:rsidRPr="008020DF">
        <w:rPr>
          <w:i/>
          <w:iCs/>
        </w:rPr>
        <w:t xml:space="preserve"> voi olla useampi.</w:t>
      </w:r>
      <w:r w:rsidR="009A796C" w:rsidRPr="008020DF">
        <w:rPr>
          <w:i/>
          <w:iCs/>
        </w:rPr>
        <w:t xml:space="preserve"> Lisäksi luennolla käsiteltiin nettisivujen </w:t>
      </w:r>
      <w:r w:rsidR="00692FC4" w:rsidRPr="008020DF">
        <w:rPr>
          <w:i/>
          <w:iCs/>
        </w:rPr>
        <w:t>struktuuria</w:t>
      </w:r>
      <w:r w:rsidR="00E30213" w:rsidRPr="008020DF">
        <w:rPr>
          <w:i/>
          <w:iCs/>
        </w:rPr>
        <w:t xml:space="preserve">; </w:t>
      </w:r>
      <w:proofErr w:type="spellStart"/>
      <w:r w:rsidR="00E30213" w:rsidRPr="008020DF">
        <w:rPr>
          <w:i/>
          <w:iCs/>
        </w:rPr>
        <w:t>header</w:t>
      </w:r>
      <w:proofErr w:type="spellEnd"/>
      <w:r w:rsidR="00E30213" w:rsidRPr="008020DF">
        <w:rPr>
          <w:i/>
          <w:iCs/>
        </w:rPr>
        <w:t xml:space="preserve">, eli otsikko, </w:t>
      </w:r>
      <w:proofErr w:type="spellStart"/>
      <w:r w:rsidR="00E30213" w:rsidRPr="008020DF">
        <w:rPr>
          <w:i/>
          <w:iCs/>
        </w:rPr>
        <w:t>nav</w:t>
      </w:r>
      <w:proofErr w:type="spellEnd"/>
      <w:r w:rsidR="00E30213" w:rsidRPr="008020DF">
        <w:rPr>
          <w:i/>
          <w:iCs/>
        </w:rPr>
        <w:t xml:space="preserve">, eli navigaatio, </w:t>
      </w:r>
      <w:proofErr w:type="spellStart"/>
      <w:r w:rsidR="00DB26F0" w:rsidRPr="008020DF">
        <w:rPr>
          <w:i/>
          <w:iCs/>
        </w:rPr>
        <w:t>footer</w:t>
      </w:r>
      <w:proofErr w:type="spellEnd"/>
      <w:r w:rsidR="00DB26F0" w:rsidRPr="008020DF">
        <w:rPr>
          <w:i/>
          <w:iCs/>
        </w:rPr>
        <w:t>, eli alatunniste</w:t>
      </w:r>
      <w:r w:rsidR="0088681A" w:rsidRPr="008020DF">
        <w:rPr>
          <w:i/>
          <w:iCs/>
        </w:rPr>
        <w:t xml:space="preserve">, </w:t>
      </w:r>
      <w:r w:rsidR="00A55FBA" w:rsidRPr="008020DF">
        <w:rPr>
          <w:i/>
          <w:iCs/>
        </w:rPr>
        <w:t xml:space="preserve">joka </w:t>
      </w:r>
      <w:proofErr w:type="spellStart"/>
      <w:r w:rsidR="00A55FBA" w:rsidRPr="008020DF">
        <w:rPr>
          <w:i/>
          <w:iCs/>
        </w:rPr>
        <w:t>pon</w:t>
      </w:r>
      <w:proofErr w:type="spellEnd"/>
      <w:r w:rsidR="00A55FBA" w:rsidRPr="008020DF">
        <w:rPr>
          <w:i/>
          <w:iCs/>
        </w:rPr>
        <w:t xml:space="preserve"> aina viimeise</w:t>
      </w:r>
      <w:r w:rsidR="00823943" w:rsidRPr="008020DF">
        <w:rPr>
          <w:i/>
          <w:iCs/>
        </w:rPr>
        <w:t xml:space="preserve">nä ja siitä selain tietää, että sivu loppuu, sekä </w:t>
      </w:r>
      <w:proofErr w:type="spellStart"/>
      <w:r w:rsidR="0088681A" w:rsidRPr="008020DF">
        <w:rPr>
          <w:i/>
          <w:iCs/>
        </w:rPr>
        <w:t>article</w:t>
      </w:r>
      <w:proofErr w:type="spellEnd"/>
      <w:r w:rsidR="0088681A" w:rsidRPr="008020DF">
        <w:rPr>
          <w:i/>
          <w:iCs/>
        </w:rPr>
        <w:t xml:space="preserve">, joka tarkoittaa </w:t>
      </w:r>
      <w:r w:rsidR="00A02DA8" w:rsidRPr="008020DF">
        <w:rPr>
          <w:i/>
          <w:iCs/>
        </w:rPr>
        <w:t>itsenäistä sis</w:t>
      </w:r>
      <w:r w:rsidR="00823943" w:rsidRPr="008020DF">
        <w:rPr>
          <w:i/>
          <w:iCs/>
        </w:rPr>
        <w:t>ä</w:t>
      </w:r>
      <w:r w:rsidR="00A02DA8" w:rsidRPr="008020DF">
        <w:rPr>
          <w:i/>
          <w:iCs/>
        </w:rPr>
        <w:t xml:space="preserve">ltöä, kuten </w:t>
      </w:r>
      <w:r w:rsidR="00823943" w:rsidRPr="008020DF">
        <w:rPr>
          <w:i/>
          <w:iCs/>
        </w:rPr>
        <w:t>tekstiä tms.</w:t>
      </w:r>
      <w:r w:rsidR="00DB26F0" w:rsidRPr="008020DF">
        <w:rPr>
          <w:i/>
          <w:iCs/>
        </w:rPr>
        <w:t xml:space="preserve"> ja </w:t>
      </w:r>
      <w:r w:rsidR="00E30213" w:rsidRPr="008020DF">
        <w:rPr>
          <w:i/>
          <w:iCs/>
        </w:rPr>
        <w:t xml:space="preserve">main, joka pitää sisällään </w:t>
      </w:r>
      <w:r w:rsidR="003157FC" w:rsidRPr="008020DF">
        <w:rPr>
          <w:i/>
          <w:iCs/>
        </w:rPr>
        <w:t>pääsisällön, eikä sisällä navigaatiota, tai muita</w:t>
      </w:r>
      <w:r w:rsidR="00EF1490" w:rsidRPr="008020DF">
        <w:rPr>
          <w:i/>
          <w:iCs/>
        </w:rPr>
        <w:t xml:space="preserve"> sivuvalikoita</w:t>
      </w:r>
      <w:r w:rsidR="00C3190D" w:rsidRPr="008020DF">
        <w:rPr>
          <w:i/>
          <w:iCs/>
        </w:rPr>
        <w:t xml:space="preserve"> ja on yhden sivun pituinen.</w:t>
      </w:r>
      <w:r w:rsidR="00C3190D">
        <w:t xml:space="preserve"> </w:t>
      </w:r>
      <w:r w:rsidR="007D4EFD">
        <w:t xml:space="preserve">Luentovideolla kerrottiin myös </w:t>
      </w:r>
      <w:r w:rsidR="00256884">
        <w:t>lomakkeiden tekemisestä, mikä kiinnosti minua, koska diplomityössä olisi helppo kerätä tietoa lomakkeen avulla.</w:t>
      </w:r>
      <w:r w:rsidR="005C6CCF">
        <w:t xml:space="preserve"> </w:t>
      </w:r>
      <w:r w:rsidR="005C6CCF" w:rsidRPr="008020DF">
        <w:rPr>
          <w:i/>
          <w:iCs/>
        </w:rPr>
        <w:t xml:space="preserve">Lomakkeella </w:t>
      </w:r>
      <w:proofErr w:type="spellStart"/>
      <w:r w:rsidR="005C6CCF" w:rsidRPr="008020DF">
        <w:rPr>
          <w:i/>
          <w:iCs/>
        </w:rPr>
        <w:t>id:n</w:t>
      </w:r>
      <w:proofErr w:type="spellEnd"/>
      <w:r w:rsidR="005C6CCF" w:rsidRPr="008020DF">
        <w:rPr>
          <w:i/>
          <w:iCs/>
        </w:rPr>
        <w:t xml:space="preserve"> lisäksi tulee olla nimi ja arvo.</w:t>
      </w:r>
      <w:r w:rsidR="00D20FB5">
        <w:t xml:space="preserve"> Pidin luennon tavasta opettaa, asiat käytiin tiiviisti läpi ja annettiin koodiesimerkki videolla.</w:t>
      </w:r>
    </w:p>
    <w:p w14:paraId="6C3A3D50" w14:textId="77777777" w:rsidR="00A21CC0" w:rsidRDefault="00A21CC0" w:rsidP="007F5E43">
      <w:pPr>
        <w:pStyle w:val="Leipteksti"/>
      </w:pPr>
    </w:p>
    <w:p w14:paraId="21FACD37" w14:textId="5FF145DC" w:rsidR="00A21CC0" w:rsidRPr="00186606" w:rsidRDefault="00A21CC0" w:rsidP="007F5E43">
      <w:pPr>
        <w:pStyle w:val="Leipteksti"/>
        <w:rPr>
          <w:b/>
          <w:bCs/>
        </w:rPr>
      </w:pPr>
      <w:r w:rsidRPr="00186606">
        <w:rPr>
          <w:b/>
          <w:bCs/>
        </w:rPr>
        <w:t>2.1.2025</w:t>
      </w:r>
    </w:p>
    <w:p w14:paraId="3BA4916E" w14:textId="4126B653" w:rsidR="00A21CC0" w:rsidRPr="004D5042" w:rsidRDefault="00A21CC0" w:rsidP="007F5E43">
      <w:pPr>
        <w:pStyle w:val="Leipteksti"/>
        <w:rPr>
          <w:i/>
          <w:iCs/>
        </w:rPr>
      </w:pPr>
      <w:r>
        <w:t xml:space="preserve">Tänään kuuntelin luentoa </w:t>
      </w:r>
      <w:proofErr w:type="spellStart"/>
      <w:r>
        <w:t>Javascriptistä</w:t>
      </w:r>
      <w:proofErr w:type="spellEnd"/>
      <w:r>
        <w:t>.</w:t>
      </w:r>
      <w:r w:rsidR="00DB3AE6">
        <w:t xml:space="preserve"> </w:t>
      </w:r>
      <w:r w:rsidR="00DB3AE6" w:rsidRPr="004D5042">
        <w:rPr>
          <w:i/>
          <w:iCs/>
        </w:rPr>
        <w:t>Opin, että sillä ei nimestä huolimatta ole mitään tekemistä Javan kanssa, vaan nimi on oikeasti</w:t>
      </w:r>
      <w:r w:rsidR="004135FF" w:rsidRPr="004D5042">
        <w:rPr>
          <w:i/>
          <w:iCs/>
        </w:rPr>
        <w:t xml:space="preserve"> </w:t>
      </w:r>
      <w:proofErr w:type="spellStart"/>
      <w:r w:rsidR="004135FF" w:rsidRPr="004D5042">
        <w:rPr>
          <w:i/>
          <w:iCs/>
        </w:rPr>
        <w:t>ECMAScript</w:t>
      </w:r>
      <w:proofErr w:type="spellEnd"/>
      <w:r w:rsidR="004135FF" w:rsidRPr="004D5042">
        <w:rPr>
          <w:i/>
          <w:iCs/>
        </w:rPr>
        <w:t xml:space="preserve">. Kieli on alun perin </w:t>
      </w:r>
      <w:r w:rsidR="00C071D8" w:rsidRPr="004D5042">
        <w:rPr>
          <w:i/>
          <w:iCs/>
        </w:rPr>
        <w:t>kehitetty</w:t>
      </w:r>
      <w:r w:rsidR="004135FF" w:rsidRPr="004D5042">
        <w:rPr>
          <w:i/>
          <w:iCs/>
        </w:rPr>
        <w:t xml:space="preserve"> selaimille, mutta sitä tai sen sukulaisia käytetään nykyään </w:t>
      </w:r>
      <w:r w:rsidR="00C071D8" w:rsidRPr="004D5042">
        <w:rPr>
          <w:i/>
          <w:iCs/>
        </w:rPr>
        <w:t>mobiilis</w:t>
      </w:r>
      <w:r w:rsidR="007C3695" w:rsidRPr="004D5042">
        <w:rPr>
          <w:i/>
          <w:iCs/>
        </w:rPr>
        <w:t>oftan kehityksessä, peleissä ja servereillä.</w:t>
      </w:r>
    </w:p>
    <w:p w14:paraId="1B4C5176" w14:textId="416E2443" w:rsidR="003F75FD" w:rsidRDefault="00CE235D">
      <w:pPr>
        <w:pStyle w:val="Leipteksti"/>
      </w:pPr>
      <w:r w:rsidRPr="004D5042">
        <w:rPr>
          <w:i/>
          <w:iCs/>
        </w:rPr>
        <w:t>Sitä voidaan k</w:t>
      </w:r>
      <w:r w:rsidR="0056055A" w:rsidRPr="004D5042">
        <w:rPr>
          <w:i/>
          <w:iCs/>
        </w:rPr>
        <w:t xml:space="preserve">äyttää sisällyttäen se sivuun tai linkkaamalla </w:t>
      </w:r>
      <w:r w:rsidR="00EF0E24" w:rsidRPr="004D5042">
        <w:rPr>
          <w:i/>
          <w:iCs/>
        </w:rPr>
        <w:t xml:space="preserve">ulkoiseen kansioon. Kansiot pitäisi pitää </w:t>
      </w:r>
      <w:r w:rsidR="00FA0AA8" w:rsidRPr="004D5042">
        <w:rPr>
          <w:i/>
          <w:iCs/>
        </w:rPr>
        <w:t xml:space="preserve">niin, että jokaisella kielellä </w:t>
      </w:r>
      <w:proofErr w:type="spellStart"/>
      <w:r w:rsidR="00FA0AA8" w:rsidRPr="004D5042">
        <w:rPr>
          <w:i/>
          <w:iCs/>
        </w:rPr>
        <w:t>on</w:t>
      </w:r>
      <w:proofErr w:type="spellEnd"/>
      <w:r w:rsidR="00FA0AA8" w:rsidRPr="004D5042">
        <w:rPr>
          <w:i/>
          <w:iCs/>
        </w:rPr>
        <w:t xml:space="preserve"> omansa</w:t>
      </w:r>
      <w:r w:rsidR="00AB54B3" w:rsidRPr="004D5042">
        <w:rPr>
          <w:i/>
          <w:iCs/>
        </w:rPr>
        <w:t xml:space="preserve">. </w:t>
      </w:r>
      <w:proofErr w:type="spellStart"/>
      <w:r w:rsidR="00AB54B3" w:rsidRPr="004D5042">
        <w:rPr>
          <w:i/>
          <w:iCs/>
        </w:rPr>
        <w:t>Javascriptin</w:t>
      </w:r>
      <w:proofErr w:type="spellEnd"/>
      <w:r w:rsidR="00AB54B3" w:rsidRPr="004D5042">
        <w:rPr>
          <w:i/>
          <w:iCs/>
        </w:rPr>
        <w:t xml:space="preserve"> kieli on C-kielelle sukua</w:t>
      </w:r>
      <w:r w:rsidR="009F2082" w:rsidRPr="004D5042">
        <w:rPr>
          <w:i/>
          <w:iCs/>
        </w:rPr>
        <w:t>. Siinä voi tehdä muuttujia ja kommentteja</w:t>
      </w:r>
      <w:r w:rsidR="00594991" w:rsidRPr="004D5042">
        <w:rPr>
          <w:i/>
          <w:iCs/>
        </w:rPr>
        <w:t>, for-</w:t>
      </w:r>
      <w:proofErr w:type="spellStart"/>
      <w:r w:rsidR="00594991" w:rsidRPr="004D5042">
        <w:rPr>
          <w:i/>
          <w:iCs/>
        </w:rPr>
        <w:t>loopeja</w:t>
      </w:r>
      <w:proofErr w:type="spellEnd"/>
      <w:r w:rsidR="00594991" w:rsidRPr="004D5042">
        <w:rPr>
          <w:i/>
          <w:iCs/>
        </w:rPr>
        <w:t xml:space="preserve"> ja </w:t>
      </w:r>
      <w:proofErr w:type="spellStart"/>
      <w:r w:rsidR="00594991" w:rsidRPr="004D5042">
        <w:rPr>
          <w:i/>
          <w:iCs/>
        </w:rPr>
        <w:t>while</w:t>
      </w:r>
      <w:proofErr w:type="spellEnd"/>
      <w:r w:rsidR="00594991" w:rsidRPr="004D5042">
        <w:rPr>
          <w:i/>
          <w:iCs/>
        </w:rPr>
        <w:t xml:space="preserve"> </w:t>
      </w:r>
      <w:proofErr w:type="spellStart"/>
      <w:r w:rsidR="00594991" w:rsidRPr="004D5042">
        <w:rPr>
          <w:i/>
          <w:iCs/>
        </w:rPr>
        <w:t>loopeja</w:t>
      </w:r>
      <w:proofErr w:type="spellEnd"/>
      <w:r w:rsidR="00594991" w:rsidRPr="004D5042">
        <w:rPr>
          <w:i/>
          <w:iCs/>
        </w:rPr>
        <w:t>.</w:t>
      </w:r>
      <w:r w:rsidR="00274FDC" w:rsidRPr="004D5042">
        <w:rPr>
          <w:i/>
          <w:iCs/>
        </w:rPr>
        <w:t xml:space="preserve"> Videolla näytettiin koodaamista ja kuinka voidaan luoda useita arvoja yhdelle datatyypille. Esimerkkinä oli</w:t>
      </w:r>
      <w:r w:rsidR="0085139E" w:rsidRPr="004D5042">
        <w:rPr>
          <w:i/>
          <w:iCs/>
        </w:rPr>
        <w:t xml:space="preserve"> </w:t>
      </w:r>
      <w:r w:rsidR="00274FDC" w:rsidRPr="004D5042">
        <w:rPr>
          <w:i/>
          <w:iCs/>
        </w:rPr>
        <w:t>opiskelija, jolle annettiin</w:t>
      </w:r>
      <w:r w:rsidR="0085139E" w:rsidRPr="004D5042">
        <w:rPr>
          <w:i/>
          <w:iCs/>
        </w:rPr>
        <w:t xml:space="preserve"> opiskelijanumero.</w:t>
      </w:r>
      <w:r w:rsidR="0085139E">
        <w:t xml:space="preserve"> </w:t>
      </w:r>
      <w:r w:rsidR="00E16217">
        <w:t>Videolla ko</w:t>
      </w:r>
      <w:r w:rsidR="004D5042">
        <w:t>o</w:t>
      </w:r>
      <w:r w:rsidR="00E16217">
        <w:t>dausosuus mustalla pohjalla näkyi hyvin, mutta valkoiselle tuleva lopputulos ei näkynyt lainkaan. Tämä aiheutti vähän ongelmia asian seuraamisen kanssa.</w:t>
      </w:r>
    </w:p>
    <w:p w14:paraId="0F61B6DE" w14:textId="7B289CE1" w:rsidR="00E16217" w:rsidRDefault="003230E0">
      <w:pPr>
        <w:pStyle w:val="Leipteksti"/>
      </w:pPr>
      <w:r>
        <w:lastRenderedPageBreak/>
        <w:t xml:space="preserve">Sen verran ymmärsin, että </w:t>
      </w:r>
      <w:r w:rsidR="00671090">
        <w:t>kun lisättiin ”</w:t>
      </w:r>
      <w:proofErr w:type="spellStart"/>
      <w:r w:rsidR="00671090">
        <w:t>add</w:t>
      </w:r>
      <w:proofErr w:type="spellEnd"/>
      <w:r w:rsidR="00671090">
        <w:t xml:space="preserve"> </w:t>
      </w:r>
      <w:proofErr w:type="spellStart"/>
      <w:r w:rsidR="00671090">
        <w:t>text</w:t>
      </w:r>
      <w:proofErr w:type="spellEnd"/>
      <w:r w:rsidR="00671090">
        <w:t xml:space="preserve"> </w:t>
      </w:r>
      <w:proofErr w:type="spellStart"/>
      <w:r w:rsidR="00671090">
        <w:t>button</w:t>
      </w:r>
      <w:proofErr w:type="spellEnd"/>
      <w:r w:rsidR="00671090">
        <w:t xml:space="preserve">”, niin se ei löytänyt sitä syystä, että </w:t>
      </w:r>
      <w:proofErr w:type="spellStart"/>
      <w:r w:rsidR="00671090">
        <w:t>Javascript</w:t>
      </w:r>
      <w:proofErr w:type="spellEnd"/>
      <w:r w:rsidR="00671090">
        <w:t xml:space="preserve"> tuli ohjelmassa vasta myöhemmin rivillä 50 jotain.</w:t>
      </w:r>
    </w:p>
    <w:p w14:paraId="59BDFD9B" w14:textId="77777777" w:rsidR="00186606" w:rsidRDefault="00186606">
      <w:pPr>
        <w:pStyle w:val="Leipteksti"/>
      </w:pPr>
    </w:p>
    <w:p w14:paraId="5139B409" w14:textId="41368383" w:rsidR="00186606" w:rsidRPr="005957F1" w:rsidRDefault="00186606">
      <w:pPr>
        <w:pStyle w:val="Leipteksti"/>
        <w:rPr>
          <w:b/>
          <w:bCs/>
        </w:rPr>
      </w:pPr>
      <w:r w:rsidRPr="005957F1">
        <w:rPr>
          <w:b/>
          <w:bCs/>
        </w:rPr>
        <w:t>3</w:t>
      </w:r>
      <w:r w:rsidR="005957F1" w:rsidRPr="005957F1">
        <w:rPr>
          <w:b/>
          <w:bCs/>
        </w:rPr>
        <w:t>.1.2025</w:t>
      </w:r>
    </w:p>
    <w:p w14:paraId="79760332" w14:textId="63B88B02" w:rsidR="005957F1" w:rsidRPr="0082071B" w:rsidRDefault="005957F1">
      <w:pPr>
        <w:pStyle w:val="Leipteksti"/>
        <w:rPr>
          <w:i/>
          <w:iCs/>
        </w:rPr>
      </w:pPr>
      <w:r>
        <w:t xml:space="preserve">Tänään jatkoin tutoriaalin katsomista. </w:t>
      </w:r>
      <w:r w:rsidRPr="0082071B">
        <w:rPr>
          <w:i/>
          <w:iCs/>
        </w:rPr>
        <w:t xml:space="preserve">Opin, että </w:t>
      </w:r>
      <w:r w:rsidR="00C9481F" w:rsidRPr="0082071B">
        <w:rPr>
          <w:i/>
          <w:iCs/>
        </w:rPr>
        <w:t>värikoodi ccc on vaalean harmaa.</w:t>
      </w:r>
      <w:r w:rsidR="00742B64">
        <w:t xml:space="preserve"> Minua häiritsee hieman hyppiminen CSS:n ja </w:t>
      </w:r>
      <w:proofErr w:type="spellStart"/>
      <w:r w:rsidR="00742B64">
        <w:t>Index.HTML:n</w:t>
      </w:r>
      <w:proofErr w:type="spellEnd"/>
      <w:r w:rsidR="00742B64">
        <w:t xml:space="preserve"> välissä ja huomaan, että en aina pysy perässä </w:t>
      </w:r>
      <w:proofErr w:type="spellStart"/>
      <w:r w:rsidR="00742B64">
        <w:t>siinä</w:t>
      </w:r>
      <w:proofErr w:type="spellEnd"/>
      <w:r w:rsidR="00742B64">
        <w:t xml:space="preserve"> missä kohtaa </w:t>
      </w:r>
      <w:r w:rsidR="00C05595">
        <w:t xml:space="preserve">opettaja on sivuja. Hän saattaa vaihtaa välilehteä sanomatta siitä. Kyselin lisätietoja </w:t>
      </w:r>
      <w:proofErr w:type="spellStart"/>
      <w:r w:rsidR="00C05595">
        <w:t>Chta</w:t>
      </w:r>
      <w:proofErr w:type="spellEnd"/>
      <w:r w:rsidR="00C05595">
        <w:t xml:space="preserve"> </w:t>
      </w:r>
      <w:proofErr w:type="spellStart"/>
      <w:r w:rsidR="00C05595">
        <w:t>Gpt:ltä</w:t>
      </w:r>
      <w:proofErr w:type="spellEnd"/>
      <w:r w:rsidR="00C05595">
        <w:t xml:space="preserve">, että </w:t>
      </w:r>
      <w:r w:rsidR="00C05595" w:rsidRPr="0082071B">
        <w:rPr>
          <w:i/>
          <w:iCs/>
        </w:rPr>
        <w:t xml:space="preserve">mikä merkitys näillä eri toiminnoilla on: HTML, </w:t>
      </w:r>
      <w:r w:rsidR="005D7378" w:rsidRPr="0082071B">
        <w:rPr>
          <w:i/>
          <w:iCs/>
        </w:rPr>
        <w:t xml:space="preserve">CSS ja </w:t>
      </w:r>
      <w:proofErr w:type="spellStart"/>
      <w:r w:rsidR="00C05595" w:rsidRPr="0082071B">
        <w:rPr>
          <w:i/>
          <w:iCs/>
        </w:rPr>
        <w:t>Javascript</w:t>
      </w:r>
      <w:proofErr w:type="spellEnd"/>
      <w:r w:rsidR="005D7378" w:rsidRPr="0082071B">
        <w:rPr>
          <w:i/>
          <w:iCs/>
        </w:rPr>
        <w:t xml:space="preserve"> ja sain vastaukseksi, että yhdessä niiden avulla voidaan luoda täydellinen nettisivu.</w:t>
      </w:r>
      <w:r w:rsidR="004C70E3" w:rsidRPr="0082071B">
        <w:rPr>
          <w:i/>
          <w:iCs/>
        </w:rPr>
        <w:t xml:space="preserve"> HTML määrittää sisällön ja rakenteen verkkosivulle, CSS puolestaan vastaa tyylistä ja ulkoasusta</w:t>
      </w:r>
      <w:r w:rsidR="007B092D" w:rsidRPr="0082071B">
        <w:rPr>
          <w:i/>
          <w:iCs/>
        </w:rPr>
        <w:t xml:space="preserve"> ja mahdollistaa sen, että eri laitteilla voidaan käyttää samaa sivustoa käyttäjäystävällisesti.</w:t>
      </w:r>
      <w:r w:rsidR="00FF1D60" w:rsidRPr="0082071B">
        <w:rPr>
          <w:i/>
          <w:iCs/>
        </w:rPr>
        <w:t xml:space="preserve"> </w:t>
      </w:r>
      <w:proofErr w:type="spellStart"/>
      <w:r w:rsidR="00FF1D60" w:rsidRPr="0082071B">
        <w:rPr>
          <w:i/>
          <w:iCs/>
        </w:rPr>
        <w:t>Javascriptin</w:t>
      </w:r>
      <w:proofErr w:type="spellEnd"/>
      <w:r w:rsidR="00FF1D60" w:rsidRPr="0082071B">
        <w:rPr>
          <w:i/>
          <w:iCs/>
        </w:rPr>
        <w:t xml:space="preserve"> avulla saadaan verkkosivuille tehtyä interaktiivisuutta ja se mahdollistaa</w:t>
      </w:r>
      <w:r w:rsidR="0041755D" w:rsidRPr="0082071B">
        <w:rPr>
          <w:i/>
          <w:iCs/>
        </w:rPr>
        <w:t xml:space="preserve"> reagoimisen toimintoihin, esim. lomakkeen klikkaus.</w:t>
      </w:r>
      <w:r w:rsidR="007435FD" w:rsidRPr="0082071B">
        <w:rPr>
          <w:i/>
          <w:iCs/>
        </w:rPr>
        <w:t xml:space="preserve"> Mietin asiaa ihmisen kautta ja tulin tulokseen, että HTML on ihminen itsessään, CSS on ihmisen vaatteet ja asusteet ja </w:t>
      </w:r>
      <w:proofErr w:type="spellStart"/>
      <w:r w:rsidR="007435FD" w:rsidRPr="0082071B">
        <w:rPr>
          <w:i/>
          <w:iCs/>
        </w:rPr>
        <w:t>Javascript</w:t>
      </w:r>
      <w:proofErr w:type="spellEnd"/>
      <w:r w:rsidR="007435FD" w:rsidRPr="0082071B">
        <w:rPr>
          <w:i/>
          <w:iCs/>
        </w:rPr>
        <w:t xml:space="preserve"> on ihmisen henki ja persoona.</w:t>
      </w:r>
      <w:r w:rsidR="00CE3740" w:rsidRPr="0082071B">
        <w:rPr>
          <w:i/>
          <w:iCs/>
        </w:rPr>
        <w:t xml:space="preserve"> Näin minun on helpompi hahmottaa ja sisäistää tätä uutta asiaa.</w:t>
      </w:r>
    </w:p>
    <w:p w14:paraId="22B2761C" w14:textId="2594136F" w:rsidR="00CE3740" w:rsidRPr="0082071B" w:rsidRDefault="00B43E77">
      <w:pPr>
        <w:pStyle w:val="Leipteksti"/>
        <w:rPr>
          <w:i/>
          <w:iCs/>
        </w:rPr>
      </w:pPr>
      <w:r w:rsidRPr="0082071B">
        <w:rPr>
          <w:i/>
          <w:iCs/>
        </w:rPr>
        <w:t xml:space="preserve">Position: </w:t>
      </w:r>
      <w:proofErr w:type="spellStart"/>
      <w:r w:rsidRPr="0082071B">
        <w:rPr>
          <w:i/>
          <w:iCs/>
        </w:rPr>
        <w:t>relative</w:t>
      </w:r>
      <w:proofErr w:type="spellEnd"/>
      <w:r w:rsidRPr="0082071B">
        <w:rPr>
          <w:i/>
          <w:iCs/>
        </w:rPr>
        <w:t xml:space="preserve"> saa määrättyä, että otsikko pysyy oikealla paikallaan.</w:t>
      </w:r>
      <w:r w:rsidR="008A3623" w:rsidRPr="0082071B">
        <w:rPr>
          <w:i/>
          <w:iCs/>
        </w:rPr>
        <w:t xml:space="preserve"> Samalla opin, että kun määritetään </w:t>
      </w:r>
      <w:proofErr w:type="spellStart"/>
      <w:r w:rsidR="008A3623" w:rsidRPr="0082071B">
        <w:rPr>
          <w:i/>
          <w:iCs/>
        </w:rPr>
        <w:t>px</w:t>
      </w:r>
      <w:proofErr w:type="spellEnd"/>
      <w:r w:rsidR="008A3623" w:rsidRPr="0082071B">
        <w:rPr>
          <w:i/>
          <w:iCs/>
        </w:rPr>
        <w:t>, niin ensin annetaan arvo ”top” eli ylös ja sitten ”</w:t>
      </w:r>
      <w:proofErr w:type="spellStart"/>
      <w:r w:rsidR="008A3623" w:rsidRPr="0082071B">
        <w:rPr>
          <w:i/>
          <w:iCs/>
        </w:rPr>
        <w:t>bottom</w:t>
      </w:r>
      <w:proofErr w:type="spellEnd"/>
      <w:r w:rsidR="008A3623" w:rsidRPr="0082071B">
        <w:rPr>
          <w:i/>
          <w:iCs/>
        </w:rPr>
        <w:t>” eli alas</w:t>
      </w:r>
      <w:r w:rsidR="0000071F" w:rsidRPr="0082071B">
        <w:rPr>
          <w:i/>
          <w:iCs/>
        </w:rPr>
        <w:t xml:space="preserve"> (siis se missä kohtaa alkaa näyttämään tekstiä ja mikä on ns. marginaalia).</w:t>
      </w:r>
    </w:p>
    <w:p w14:paraId="5289F5D0" w14:textId="38114DEB" w:rsidR="0000071F" w:rsidRPr="0082071B" w:rsidRDefault="00492352">
      <w:pPr>
        <w:pStyle w:val="Leipteksti"/>
        <w:rPr>
          <w:i/>
          <w:iCs/>
        </w:rPr>
      </w:pPr>
      <w:r w:rsidRPr="0082071B">
        <w:rPr>
          <w:i/>
          <w:iCs/>
        </w:rPr>
        <w:t>Kun tutoriaalissa luotiin hamburger-menu nappulaa, niin opin, että se tehdään HTML:n puolella, eikä näy vielä, koska se pitää ”muotoilla” CSS:n puolella.</w:t>
      </w:r>
      <w:r w:rsidR="00C75E9D" w:rsidRPr="0082071B">
        <w:rPr>
          <w:i/>
          <w:iCs/>
        </w:rPr>
        <w:t xml:space="preserve"> Z-</w:t>
      </w:r>
      <w:proofErr w:type="spellStart"/>
      <w:r w:rsidR="00C75E9D" w:rsidRPr="0082071B">
        <w:rPr>
          <w:i/>
          <w:iCs/>
        </w:rPr>
        <w:t>indexillä</w:t>
      </w:r>
      <w:proofErr w:type="spellEnd"/>
      <w:r w:rsidR="00C75E9D" w:rsidRPr="0082071B">
        <w:rPr>
          <w:i/>
          <w:iCs/>
        </w:rPr>
        <w:t xml:space="preserve"> saa tuotua </w:t>
      </w:r>
      <w:proofErr w:type="spellStart"/>
      <w:r w:rsidR="00C75E9D" w:rsidRPr="0082071B">
        <w:rPr>
          <w:i/>
          <w:iCs/>
        </w:rPr>
        <w:t>ham</w:t>
      </w:r>
      <w:r w:rsidR="00B8494E" w:rsidRPr="0082071B">
        <w:rPr>
          <w:i/>
          <w:iCs/>
        </w:rPr>
        <w:t>purger</w:t>
      </w:r>
      <w:proofErr w:type="spellEnd"/>
      <w:r w:rsidR="00B8494E" w:rsidRPr="0082071B">
        <w:rPr>
          <w:i/>
          <w:iCs/>
        </w:rPr>
        <w:t>-menu nappulan eteen, niin että mikään ei peitä sitä.</w:t>
      </w:r>
    </w:p>
    <w:p w14:paraId="2306C345" w14:textId="77777777" w:rsidR="00186606" w:rsidRDefault="00186606">
      <w:pPr>
        <w:pStyle w:val="Leipteksti"/>
      </w:pPr>
    </w:p>
    <w:p w14:paraId="5EFBD1DD" w14:textId="72C93641" w:rsidR="00DE22DA" w:rsidRDefault="00DE22DA">
      <w:pPr>
        <w:pStyle w:val="Leipteksti"/>
      </w:pPr>
      <w:r>
        <w:t>Yleisesti kurssista sanoisin, että opin tässä paljon muutakin kuin vain HTML:ää.</w:t>
      </w:r>
      <w:r w:rsidR="00E625DC">
        <w:t xml:space="preserve"> Minulle oli iso askel jo pelkkä Visual Studion lataaminen, GitHub</w:t>
      </w:r>
      <w:r w:rsidR="00002489">
        <w:t xml:space="preserve"> käyttäjätunnusten luonti ja tiedostojen siirto sinne. </w:t>
      </w:r>
      <w:proofErr w:type="spellStart"/>
      <w:r w:rsidR="001016E1">
        <w:t>Youtube</w:t>
      </w:r>
      <w:proofErr w:type="spellEnd"/>
      <w:r w:rsidR="001016E1">
        <w:t xml:space="preserve"> videonkaan </w:t>
      </w:r>
      <w:r w:rsidR="00154354">
        <w:t xml:space="preserve">automaattista 10. </w:t>
      </w:r>
      <w:proofErr w:type="spellStart"/>
      <w:r w:rsidR="00154354">
        <w:t>sek</w:t>
      </w:r>
      <w:proofErr w:type="spellEnd"/>
      <w:r w:rsidR="00154354">
        <w:t xml:space="preserve"> </w:t>
      </w:r>
      <w:r w:rsidR="001016E1">
        <w:t>kelausta</w:t>
      </w:r>
      <w:r w:rsidR="00154354">
        <w:t>kaan</w:t>
      </w:r>
      <w:r w:rsidR="001016E1">
        <w:t xml:space="preserve"> en osannut, ennen tätä kurssia </w:t>
      </w:r>
      <w:r w:rsidR="001016E1">
        <w:sym w:font="Wingdings" w:char="F04A"/>
      </w:r>
      <w:r w:rsidR="001016E1">
        <w:t xml:space="preserve"> </w:t>
      </w:r>
      <w:r w:rsidR="00154354">
        <w:t>Puhumattakaan siitä, että kas vain näin sain tuotua tiedot</w:t>
      </w:r>
      <w:r w:rsidR="00ED4784">
        <w:t xml:space="preserve"> </w:t>
      </w:r>
      <w:proofErr w:type="spellStart"/>
      <w:r w:rsidR="00ED4784">
        <w:t>App-netlify.com:iin</w:t>
      </w:r>
      <w:proofErr w:type="spellEnd"/>
      <w:r w:rsidR="00ED4784">
        <w:t xml:space="preserve"> ja julkaistua nettisivuksi.</w:t>
      </w:r>
      <w:r w:rsidR="00BC568D">
        <w:t xml:space="preserve"> Näiden lisäksi kuvasin ihka ensimmäistä kertaa näyttövideon äänellä ja koska tiedosto oli liian iso vietäväksi GitHubiin, yritin ensin pakata sen </w:t>
      </w:r>
      <w:proofErr w:type="spellStart"/>
      <w:r w:rsidR="00BC568D">
        <w:t>zip</w:t>
      </w:r>
      <w:proofErr w:type="spellEnd"/>
      <w:r w:rsidR="00BC568D">
        <w:t xml:space="preserve">-tiedostoksi ja palauttaa sinne. Eipä onnistunut koon puolesta vieläkään. Niinpä keksin ladata sen </w:t>
      </w:r>
      <w:r w:rsidR="002314E0">
        <w:t>OneDriveen ja jakaa linkin kaikkien kanssa, jotta opettajakin voi ka</w:t>
      </w:r>
      <w:r w:rsidR="00AF3E5C">
        <w:t xml:space="preserve">tsoa sen. Ei kannata </w:t>
      </w:r>
      <w:r w:rsidR="00AF3E5C">
        <w:lastRenderedPageBreak/>
        <w:t xml:space="preserve">kaivella popcorneja esiin, että ei vaan tukehdu, sillä uskon tämän aikaansaannokseni aiheuttavan </w:t>
      </w:r>
      <w:r w:rsidR="00F85950">
        <w:t xml:space="preserve">huvittuneisuutta, mutta kaikki me aloitamme jostakin </w:t>
      </w:r>
      <w:r w:rsidR="00F85950">
        <w:sym w:font="Wingdings" w:char="F04A"/>
      </w:r>
    </w:p>
    <w:p w14:paraId="63CC63EC" w14:textId="77777777" w:rsidR="00F85950" w:rsidRDefault="00F85950">
      <w:pPr>
        <w:pStyle w:val="Leipteksti"/>
      </w:pPr>
    </w:p>
    <w:p w14:paraId="67247203" w14:textId="77777777" w:rsidR="00DE22DA" w:rsidRDefault="00DE22DA">
      <w:pPr>
        <w:pStyle w:val="Leipteksti"/>
      </w:pPr>
    </w:p>
    <w:p w14:paraId="0F18A93E" w14:textId="140ADB37" w:rsidR="00EA14BA" w:rsidRDefault="00DE22DA">
      <w:pPr>
        <w:pStyle w:val="Leipteksti"/>
      </w:pPr>
      <w:r>
        <w:t>Linkki videoon:</w:t>
      </w:r>
    </w:p>
    <w:p w14:paraId="5B33506E" w14:textId="5B78AA63" w:rsidR="00EA14BA" w:rsidRDefault="00E625DC">
      <w:pPr>
        <w:pStyle w:val="Leipteksti"/>
      </w:pPr>
      <w:hyperlink r:id="rId11" w:history="1">
        <w:r w:rsidRPr="007B5088">
          <w:rPr>
            <w:rStyle w:val="Hyperlinkki"/>
          </w:rPr>
          <w:t>https://lut-my.sharepoint.com/personal/suvi_lehtimaki_student_lut_fi/_layouts/15/stream.aspx?id=%2Fpersonal%2Fsuvi%5Flehtimaki%5Fstudent%5Flut%5Ffi%2FDocuments%2FSyyslukukausi%202024%2FSoftware%20Development%20Skills%5FFront%5FEnd%2FNäyttötallennus%202025%2D01%2D03%20kello%2020%2E56%2E10%2Emov&amp;referrer=StreamWebApp%2EWeb&amp;referrerScenario=AddressBarCopied%2Eview%2Ee7dd1c74%2Dd985%2D4102%2D9ddd%2Df366c1e7f6ec</w:t>
        </w:r>
      </w:hyperlink>
    </w:p>
    <w:p w14:paraId="05C56979" w14:textId="77777777" w:rsidR="00E625DC" w:rsidRDefault="00E625DC">
      <w:pPr>
        <w:pStyle w:val="Leipteksti"/>
      </w:pPr>
    </w:p>
    <w:p w14:paraId="3D67E177" w14:textId="77777777" w:rsidR="00E625DC" w:rsidRDefault="00E625DC" w:rsidP="00E625DC">
      <w:pPr>
        <w:pStyle w:val="Leipteksti"/>
      </w:pPr>
      <w:hyperlink r:id="rId12" w:history="1">
        <w:proofErr w:type="spellStart"/>
        <w:r w:rsidRPr="00DE22DA">
          <w:rPr>
            <w:rStyle w:val="Hyperlinkki"/>
          </w:rPr>
          <w:t>Näyttötallennus</w:t>
        </w:r>
        <w:proofErr w:type="spellEnd"/>
        <w:r w:rsidRPr="00DE22DA">
          <w:rPr>
            <w:rStyle w:val="Hyperlinkki"/>
          </w:rPr>
          <w:t xml:space="preserve"> 2025-01-03 kello 20.56.10.mov</w:t>
        </w:r>
      </w:hyperlink>
    </w:p>
    <w:p w14:paraId="455A89DE" w14:textId="77777777" w:rsidR="00E625DC" w:rsidRPr="004F12B5" w:rsidRDefault="00E625DC">
      <w:pPr>
        <w:pStyle w:val="Leipteksti"/>
      </w:pPr>
    </w:p>
    <w:sectPr w:rsidR="00E625DC" w:rsidRPr="004F12B5" w:rsidSect="00ED38DE">
      <w:headerReference w:type="default" r:id="rId13"/>
      <w:footerReference w:type="default" r:id="rId14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7431F5" w14:textId="77777777" w:rsidR="00D918AA" w:rsidRDefault="00D918AA">
      <w:r>
        <w:separator/>
      </w:r>
    </w:p>
  </w:endnote>
  <w:endnote w:type="continuationSeparator" w:id="0">
    <w:p w14:paraId="026E8834" w14:textId="77777777" w:rsidR="00D918AA" w:rsidRDefault="00D91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ontserrat"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EB43FB" w14:textId="77777777" w:rsidR="00D804EE" w:rsidRDefault="00D804EE">
    <w:pPr>
      <w:pStyle w:val="Alatunniste"/>
      <w:jc w:val="center"/>
      <w:rPr>
        <w:sz w:val="20"/>
        <w:szCs w:val="20"/>
      </w:rPr>
    </w:pPr>
  </w:p>
  <w:p w14:paraId="139BA916" w14:textId="77777777" w:rsidR="00D804EE" w:rsidRDefault="00D804EE">
    <w:pPr>
      <w:pStyle w:val="Alatunniste"/>
    </w:pPr>
  </w:p>
  <w:p w14:paraId="55B26D9C" w14:textId="77777777" w:rsidR="00D804EE" w:rsidRDefault="00D804EE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686DBE" w14:textId="77777777" w:rsidR="00D918AA" w:rsidRDefault="00D918AA">
      <w:r>
        <w:separator/>
      </w:r>
    </w:p>
  </w:footnote>
  <w:footnote w:type="continuationSeparator" w:id="0">
    <w:p w14:paraId="6EFE6D04" w14:textId="77777777" w:rsidR="00D918AA" w:rsidRDefault="00D918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D6A9A7" w14:textId="77777777" w:rsidR="00D804EE" w:rsidRDefault="00D804EE">
    <w:pPr>
      <w:pStyle w:val="Yltunnist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Otsikk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Otsikk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Otsikk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Otsikk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Otsikk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Otsikk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Otsikk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Otsikk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Otsikk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2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071F"/>
    <w:rsid w:val="000019B1"/>
    <w:rsid w:val="0000244D"/>
    <w:rsid w:val="00002489"/>
    <w:rsid w:val="00003B80"/>
    <w:rsid w:val="00003C62"/>
    <w:rsid w:val="00004752"/>
    <w:rsid w:val="00004798"/>
    <w:rsid w:val="0001023C"/>
    <w:rsid w:val="000147EB"/>
    <w:rsid w:val="0002053B"/>
    <w:rsid w:val="00020EA0"/>
    <w:rsid w:val="00021F54"/>
    <w:rsid w:val="00025CF8"/>
    <w:rsid w:val="00025F77"/>
    <w:rsid w:val="00025F9D"/>
    <w:rsid w:val="00027258"/>
    <w:rsid w:val="000279AC"/>
    <w:rsid w:val="00032A22"/>
    <w:rsid w:val="00034530"/>
    <w:rsid w:val="00035E6E"/>
    <w:rsid w:val="000370B4"/>
    <w:rsid w:val="000378F0"/>
    <w:rsid w:val="00040097"/>
    <w:rsid w:val="0004029E"/>
    <w:rsid w:val="000404C9"/>
    <w:rsid w:val="00041DDF"/>
    <w:rsid w:val="00042EB5"/>
    <w:rsid w:val="000430E3"/>
    <w:rsid w:val="000440A1"/>
    <w:rsid w:val="00045D02"/>
    <w:rsid w:val="00046123"/>
    <w:rsid w:val="00051ACF"/>
    <w:rsid w:val="00054086"/>
    <w:rsid w:val="00054D76"/>
    <w:rsid w:val="00055F34"/>
    <w:rsid w:val="000621E2"/>
    <w:rsid w:val="00063390"/>
    <w:rsid w:val="000662BF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95D61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7C4"/>
    <w:rsid w:val="000C3B00"/>
    <w:rsid w:val="000C4501"/>
    <w:rsid w:val="000C7692"/>
    <w:rsid w:val="000D473A"/>
    <w:rsid w:val="000D4BE4"/>
    <w:rsid w:val="000D7E17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16E1"/>
    <w:rsid w:val="00104F9A"/>
    <w:rsid w:val="00106D97"/>
    <w:rsid w:val="00112C75"/>
    <w:rsid w:val="0011423B"/>
    <w:rsid w:val="00114773"/>
    <w:rsid w:val="00115316"/>
    <w:rsid w:val="001176D4"/>
    <w:rsid w:val="00120F96"/>
    <w:rsid w:val="00122406"/>
    <w:rsid w:val="00127A07"/>
    <w:rsid w:val="00130A60"/>
    <w:rsid w:val="00133B4F"/>
    <w:rsid w:val="001379CC"/>
    <w:rsid w:val="001427F4"/>
    <w:rsid w:val="00144DD7"/>
    <w:rsid w:val="00146277"/>
    <w:rsid w:val="00150960"/>
    <w:rsid w:val="00151C74"/>
    <w:rsid w:val="00152A5E"/>
    <w:rsid w:val="00154354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6606"/>
    <w:rsid w:val="001870A1"/>
    <w:rsid w:val="001872F4"/>
    <w:rsid w:val="00187615"/>
    <w:rsid w:val="0019255F"/>
    <w:rsid w:val="001972B0"/>
    <w:rsid w:val="001A30A0"/>
    <w:rsid w:val="001A337C"/>
    <w:rsid w:val="001A40D4"/>
    <w:rsid w:val="001A583D"/>
    <w:rsid w:val="001A6D3A"/>
    <w:rsid w:val="001A71A5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13F2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14E0"/>
    <w:rsid w:val="00232426"/>
    <w:rsid w:val="00233012"/>
    <w:rsid w:val="002331A7"/>
    <w:rsid w:val="002364C6"/>
    <w:rsid w:val="00237913"/>
    <w:rsid w:val="00241BD3"/>
    <w:rsid w:val="002460C1"/>
    <w:rsid w:val="00247AFA"/>
    <w:rsid w:val="0025267C"/>
    <w:rsid w:val="00256884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4FDC"/>
    <w:rsid w:val="00276780"/>
    <w:rsid w:val="00277A1A"/>
    <w:rsid w:val="0028031B"/>
    <w:rsid w:val="00280F4F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8C4"/>
    <w:rsid w:val="002A1E7A"/>
    <w:rsid w:val="002A22FD"/>
    <w:rsid w:val="002A2DC5"/>
    <w:rsid w:val="002A2F12"/>
    <w:rsid w:val="002A47E6"/>
    <w:rsid w:val="002A489C"/>
    <w:rsid w:val="002B2159"/>
    <w:rsid w:val="002B21A8"/>
    <w:rsid w:val="002B2D5F"/>
    <w:rsid w:val="002B301B"/>
    <w:rsid w:val="002C1A13"/>
    <w:rsid w:val="002C4976"/>
    <w:rsid w:val="002C507F"/>
    <w:rsid w:val="002C7F03"/>
    <w:rsid w:val="002D2376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B99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57FC"/>
    <w:rsid w:val="003168E0"/>
    <w:rsid w:val="0032261D"/>
    <w:rsid w:val="003230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377EE"/>
    <w:rsid w:val="00340D6E"/>
    <w:rsid w:val="00341CE6"/>
    <w:rsid w:val="003423A0"/>
    <w:rsid w:val="00342AB2"/>
    <w:rsid w:val="00347602"/>
    <w:rsid w:val="00347C33"/>
    <w:rsid w:val="0035075F"/>
    <w:rsid w:val="00350F28"/>
    <w:rsid w:val="00351C79"/>
    <w:rsid w:val="00353CB3"/>
    <w:rsid w:val="003546C3"/>
    <w:rsid w:val="0036637B"/>
    <w:rsid w:val="00366AD6"/>
    <w:rsid w:val="00366F9E"/>
    <w:rsid w:val="00370C76"/>
    <w:rsid w:val="0037159C"/>
    <w:rsid w:val="00373D8A"/>
    <w:rsid w:val="00373E4C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A28B0"/>
    <w:rsid w:val="003A3FF8"/>
    <w:rsid w:val="003A591A"/>
    <w:rsid w:val="003B0F01"/>
    <w:rsid w:val="003B10C2"/>
    <w:rsid w:val="003B1DEC"/>
    <w:rsid w:val="003B338C"/>
    <w:rsid w:val="003B3942"/>
    <w:rsid w:val="003B6CAB"/>
    <w:rsid w:val="003B7F35"/>
    <w:rsid w:val="003C2593"/>
    <w:rsid w:val="003C36A8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35FF"/>
    <w:rsid w:val="00415EC3"/>
    <w:rsid w:val="0041755D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D2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4B03"/>
    <w:rsid w:val="0048537E"/>
    <w:rsid w:val="00487E58"/>
    <w:rsid w:val="00490468"/>
    <w:rsid w:val="00492352"/>
    <w:rsid w:val="00492D9E"/>
    <w:rsid w:val="00493AEA"/>
    <w:rsid w:val="004948FA"/>
    <w:rsid w:val="004975E0"/>
    <w:rsid w:val="00497E28"/>
    <w:rsid w:val="004A3A17"/>
    <w:rsid w:val="004A3BE5"/>
    <w:rsid w:val="004A6826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2DB0"/>
    <w:rsid w:val="004C55C1"/>
    <w:rsid w:val="004C6A52"/>
    <w:rsid w:val="004C70E3"/>
    <w:rsid w:val="004C7D3D"/>
    <w:rsid w:val="004D1874"/>
    <w:rsid w:val="004D4B48"/>
    <w:rsid w:val="004D4D1E"/>
    <w:rsid w:val="004D4E8F"/>
    <w:rsid w:val="004D5042"/>
    <w:rsid w:val="004D6C10"/>
    <w:rsid w:val="004D6DDD"/>
    <w:rsid w:val="004D7E0E"/>
    <w:rsid w:val="004E018D"/>
    <w:rsid w:val="004E0E9E"/>
    <w:rsid w:val="004E1646"/>
    <w:rsid w:val="004E2FBD"/>
    <w:rsid w:val="004E3142"/>
    <w:rsid w:val="004E5661"/>
    <w:rsid w:val="004E7598"/>
    <w:rsid w:val="004F0E21"/>
    <w:rsid w:val="004F12B5"/>
    <w:rsid w:val="004F13C0"/>
    <w:rsid w:val="004F2BB3"/>
    <w:rsid w:val="004F3AF4"/>
    <w:rsid w:val="004F3D77"/>
    <w:rsid w:val="004F57D3"/>
    <w:rsid w:val="004F7605"/>
    <w:rsid w:val="005007DA"/>
    <w:rsid w:val="005007F2"/>
    <w:rsid w:val="0050382E"/>
    <w:rsid w:val="0050432C"/>
    <w:rsid w:val="005069DA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4B42"/>
    <w:rsid w:val="00555ACC"/>
    <w:rsid w:val="00557ECA"/>
    <w:rsid w:val="0056055A"/>
    <w:rsid w:val="005614A8"/>
    <w:rsid w:val="005631EE"/>
    <w:rsid w:val="00564248"/>
    <w:rsid w:val="00565571"/>
    <w:rsid w:val="0056611C"/>
    <w:rsid w:val="0056630F"/>
    <w:rsid w:val="00567280"/>
    <w:rsid w:val="00567723"/>
    <w:rsid w:val="00567FED"/>
    <w:rsid w:val="00570B9D"/>
    <w:rsid w:val="00575052"/>
    <w:rsid w:val="005759F5"/>
    <w:rsid w:val="00581767"/>
    <w:rsid w:val="005817C9"/>
    <w:rsid w:val="00585B80"/>
    <w:rsid w:val="00587C46"/>
    <w:rsid w:val="00591340"/>
    <w:rsid w:val="00591934"/>
    <w:rsid w:val="005924A4"/>
    <w:rsid w:val="0059258B"/>
    <w:rsid w:val="0059390C"/>
    <w:rsid w:val="0059480B"/>
    <w:rsid w:val="00594991"/>
    <w:rsid w:val="005957F1"/>
    <w:rsid w:val="005A0FE8"/>
    <w:rsid w:val="005A1DC7"/>
    <w:rsid w:val="005A3362"/>
    <w:rsid w:val="005A3388"/>
    <w:rsid w:val="005A5411"/>
    <w:rsid w:val="005A6BA4"/>
    <w:rsid w:val="005A6E7F"/>
    <w:rsid w:val="005A7848"/>
    <w:rsid w:val="005B06F2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24A8"/>
    <w:rsid w:val="005C44AB"/>
    <w:rsid w:val="005C63C1"/>
    <w:rsid w:val="005C6CCF"/>
    <w:rsid w:val="005C7BDF"/>
    <w:rsid w:val="005D22ED"/>
    <w:rsid w:val="005D4125"/>
    <w:rsid w:val="005D67F9"/>
    <w:rsid w:val="005D7378"/>
    <w:rsid w:val="005E0066"/>
    <w:rsid w:val="005E0877"/>
    <w:rsid w:val="005E131C"/>
    <w:rsid w:val="005E2412"/>
    <w:rsid w:val="005E3CC5"/>
    <w:rsid w:val="005E4303"/>
    <w:rsid w:val="005E655B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1BF"/>
    <w:rsid w:val="00607D78"/>
    <w:rsid w:val="0061473D"/>
    <w:rsid w:val="00617283"/>
    <w:rsid w:val="0062056A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3C0F"/>
    <w:rsid w:val="006541C2"/>
    <w:rsid w:val="006569AA"/>
    <w:rsid w:val="00660411"/>
    <w:rsid w:val="00660BDE"/>
    <w:rsid w:val="00662929"/>
    <w:rsid w:val="0066358D"/>
    <w:rsid w:val="00667759"/>
    <w:rsid w:val="00670097"/>
    <w:rsid w:val="00671090"/>
    <w:rsid w:val="00672258"/>
    <w:rsid w:val="006724D9"/>
    <w:rsid w:val="006729B4"/>
    <w:rsid w:val="00673941"/>
    <w:rsid w:val="006750B9"/>
    <w:rsid w:val="00680A7F"/>
    <w:rsid w:val="00681162"/>
    <w:rsid w:val="00681966"/>
    <w:rsid w:val="006871DA"/>
    <w:rsid w:val="0068728A"/>
    <w:rsid w:val="00690D4A"/>
    <w:rsid w:val="0069115D"/>
    <w:rsid w:val="00692FC4"/>
    <w:rsid w:val="0069351F"/>
    <w:rsid w:val="006937D4"/>
    <w:rsid w:val="00695F3C"/>
    <w:rsid w:val="00696616"/>
    <w:rsid w:val="006A562C"/>
    <w:rsid w:val="006A75A0"/>
    <w:rsid w:val="006B03C6"/>
    <w:rsid w:val="006B0ECE"/>
    <w:rsid w:val="006B1D04"/>
    <w:rsid w:val="006B200E"/>
    <w:rsid w:val="006B3047"/>
    <w:rsid w:val="006B58A1"/>
    <w:rsid w:val="006C06F9"/>
    <w:rsid w:val="006C3050"/>
    <w:rsid w:val="006C50F8"/>
    <w:rsid w:val="006C61B9"/>
    <w:rsid w:val="006D1CB1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56CC"/>
    <w:rsid w:val="0071715A"/>
    <w:rsid w:val="00717737"/>
    <w:rsid w:val="00724B0D"/>
    <w:rsid w:val="00725212"/>
    <w:rsid w:val="00727915"/>
    <w:rsid w:val="00733469"/>
    <w:rsid w:val="0073527C"/>
    <w:rsid w:val="00737EBE"/>
    <w:rsid w:val="00737F58"/>
    <w:rsid w:val="00742B64"/>
    <w:rsid w:val="007435FD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31D3"/>
    <w:rsid w:val="0079689D"/>
    <w:rsid w:val="007A16CF"/>
    <w:rsid w:val="007A1F99"/>
    <w:rsid w:val="007A292F"/>
    <w:rsid w:val="007A4271"/>
    <w:rsid w:val="007B092D"/>
    <w:rsid w:val="007B4445"/>
    <w:rsid w:val="007B6D2D"/>
    <w:rsid w:val="007B6DF7"/>
    <w:rsid w:val="007C3695"/>
    <w:rsid w:val="007C4326"/>
    <w:rsid w:val="007C695C"/>
    <w:rsid w:val="007C7391"/>
    <w:rsid w:val="007C77F1"/>
    <w:rsid w:val="007D2F48"/>
    <w:rsid w:val="007D31F9"/>
    <w:rsid w:val="007D4366"/>
    <w:rsid w:val="007D4EFD"/>
    <w:rsid w:val="007E00D8"/>
    <w:rsid w:val="007E13A0"/>
    <w:rsid w:val="007E276C"/>
    <w:rsid w:val="007E2995"/>
    <w:rsid w:val="007E47A5"/>
    <w:rsid w:val="007E4A07"/>
    <w:rsid w:val="007E5FFE"/>
    <w:rsid w:val="007E6457"/>
    <w:rsid w:val="007F5E43"/>
    <w:rsid w:val="007F68BA"/>
    <w:rsid w:val="007F70F1"/>
    <w:rsid w:val="008020DF"/>
    <w:rsid w:val="00804AD1"/>
    <w:rsid w:val="00806342"/>
    <w:rsid w:val="00812078"/>
    <w:rsid w:val="00815341"/>
    <w:rsid w:val="00815E3B"/>
    <w:rsid w:val="00816F3B"/>
    <w:rsid w:val="00817E5E"/>
    <w:rsid w:val="0082071B"/>
    <w:rsid w:val="0082121E"/>
    <w:rsid w:val="008220FA"/>
    <w:rsid w:val="008233B8"/>
    <w:rsid w:val="00823943"/>
    <w:rsid w:val="00826A88"/>
    <w:rsid w:val="008271A3"/>
    <w:rsid w:val="00833787"/>
    <w:rsid w:val="00833CBE"/>
    <w:rsid w:val="00834E27"/>
    <w:rsid w:val="0083733A"/>
    <w:rsid w:val="00837787"/>
    <w:rsid w:val="00837A0E"/>
    <w:rsid w:val="00844F5B"/>
    <w:rsid w:val="0084577A"/>
    <w:rsid w:val="0085139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0F4A"/>
    <w:rsid w:val="00884C76"/>
    <w:rsid w:val="0088605B"/>
    <w:rsid w:val="0088681A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3623"/>
    <w:rsid w:val="008A5242"/>
    <w:rsid w:val="008A5436"/>
    <w:rsid w:val="008A5961"/>
    <w:rsid w:val="008A68AD"/>
    <w:rsid w:val="008A6DF7"/>
    <w:rsid w:val="008B0CA2"/>
    <w:rsid w:val="008B2DFD"/>
    <w:rsid w:val="008B3BDA"/>
    <w:rsid w:val="008B400B"/>
    <w:rsid w:val="008B4BE6"/>
    <w:rsid w:val="008B5D96"/>
    <w:rsid w:val="008B654B"/>
    <w:rsid w:val="008B69A5"/>
    <w:rsid w:val="008C5ED8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767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460"/>
    <w:rsid w:val="00913C1E"/>
    <w:rsid w:val="00913C81"/>
    <w:rsid w:val="00915B46"/>
    <w:rsid w:val="009163E8"/>
    <w:rsid w:val="0091647A"/>
    <w:rsid w:val="00916CF0"/>
    <w:rsid w:val="00921401"/>
    <w:rsid w:val="0092322C"/>
    <w:rsid w:val="0092691B"/>
    <w:rsid w:val="00927F05"/>
    <w:rsid w:val="00931DE5"/>
    <w:rsid w:val="00932D10"/>
    <w:rsid w:val="009340AF"/>
    <w:rsid w:val="009341A4"/>
    <w:rsid w:val="00934CE7"/>
    <w:rsid w:val="00936200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8668B"/>
    <w:rsid w:val="00986DE7"/>
    <w:rsid w:val="00987882"/>
    <w:rsid w:val="00991D4B"/>
    <w:rsid w:val="009941FC"/>
    <w:rsid w:val="00996059"/>
    <w:rsid w:val="009A0CF3"/>
    <w:rsid w:val="009A229D"/>
    <w:rsid w:val="009A40DB"/>
    <w:rsid w:val="009A5AC7"/>
    <w:rsid w:val="009A5C1D"/>
    <w:rsid w:val="009A6CC4"/>
    <w:rsid w:val="009A70CB"/>
    <w:rsid w:val="009A72C7"/>
    <w:rsid w:val="009A796C"/>
    <w:rsid w:val="009B085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0CAB"/>
    <w:rsid w:val="009E237E"/>
    <w:rsid w:val="009E2DC2"/>
    <w:rsid w:val="009E51A6"/>
    <w:rsid w:val="009E7111"/>
    <w:rsid w:val="009F0086"/>
    <w:rsid w:val="009F1401"/>
    <w:rsid w:val="009F15DC"/>
    <w:rsid w:val="009F2082"/>
    <w:rsid w:val="009F6EEF"/>
    <w:rsid w:val="009F770E"/>
    <w:rsid w:val="00A0018F"/>
    <w:rsid w:val="00A01952"/>
    <w:rsid w:val="00A02BE0"/>
    <w:rsid w:val="00A02DA8"/>
    <w:rsid w:val="00A04678"/>
    <w:rsid w:val="00A05586"/>
    <w:rsid w:val="00A0705C"/>
    <w:rsid w:val="00A10670"/>
    <w:rsid w:val="00A15DEB"/>
    <w:rsid w:val="00A16989"/>
    <w:rsid w:val="00A17EFC"/>
    <w:rsid w:val="00A21CC0"/>
    <w:rsid w:val="00A23BAA"/>
    <w:rsid w:val="00A23FF0"/>
    <w:rsid w:val="00A243C1"/>
    <w:rsid w:val="00A25B69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6037"/>
    <w:rsid w:val="00A47E16"/>
    <w:rsid w:val="00A50DA9"/>
    <w:rsid w:val="00A521F4"/>
    <w:rsid w:val="00A54B11"/>
    <w:rsid w:val="00A55FBA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4EA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4B3"/>
    <w:rsid w:val="00AB573D"/>
    <w:rsid w:val="00AB5FAA"/>
    <w:rsid w:val="00AB6298"/>
    <w:rsid w:val="00AB718C"/>
    <w:rsid w:val="00AB794E"/>
    <w:rsid w:val="00AC0061"/>
    <w:rsid w:val="00AC2FE2"/>
    <w:rsid w:val="00AC748C"/>
    <w:rsid w:val="00AD1274"/>
    <w:rsid w:val="00AD4429"/>
    <w:rsid w:val="00AD591B"/>
    <w:rsid w:val="00AD5C7A"/>
    <w:rsid w:val="00AD7977"/>
    <w:rsid w:val="00AE0802"/>
    <w:rsid w:val="00AE4932"/>
    <w:rsid w:val="00AF042F"/>
    <w:rsid w:val="00AF1198"/>
    <w:rsid w:val="00AF1962"/>
    <w:rsid w:val="00AF32AC"/>
    <w:rsid w:val="00AF3E5C"/>
    <w:rsid w:val="00AF41A8"/>
    <w:rsid w:val="00AF4C18"/>
    <w:rsid w:val="00AF5559"/>
    <w:rsid w:val="00AF5957"/>
    <w:rsid w:val="00AF5DBE"/>
    <w:rsid w:val="00AF7255"/>
    <w:rsid w:val="00B010B7"/>
    <w:rsid w:val="00B1124E"/>
    <w:rsid w:val="00B12500"/>
    <w:rsid w:val="00B143DE"/>
    <w:rsid w:val="00B144AF"/>
    <w:rsid w:val="00B151D6"/>
    <w:rsid w:val="00B156BC"/>
    <w:rsid w:val="00B17093"/>
    <w:rsid w:val="00B17BB5"/>
    <w:rsid w:val="00B31C32"/>
    <w:rsid w:val="00B329AA"/>
    <w:rsid w:val="00B350AF"/>
    <w:rsid w:val="00B36483"/>
    <w:rsid w:val="00B41593"/>
    <w:rsid w:val="00B43C5B"/>
    <w:rsid w:val="00B43E77"/>
    <w:rsid w:val="00B4566B"/>
    <w:rsid w:val="00B462AB"/>
    <w:rsid w:val="00B462AF"/>
    <w:rsid w:val="00B46761"/>
    <w:rsid w:val="00B47D96"/>
    <w:rsid w:val="00B56598"/>
    <w:rsid w:val="00B57023"/>
    <w:rsid w:val="00B5775B"/>
    <w:rsid w:val="00B636ED"/>
    <w:rsid w:val="00B63AC4"/>
    <w:rsid w:val="00B63F07"/>
    <w:rsid w:val="00B706F9"/>
    <w:rsid w:val="00B715B0"/>
    <w:rsid w:val="00B745EF"/>
    <w:rsid w:val="00B756C4"/>
    <w:rsid w:val="00B75717"/>
    <w:rsid w:val="00B7575F"/>
    <w:rsid w:val="00B801CE"/>
    <w:rsid w:val="00B81EED"/>
    <w:rsid w:val="00B82D54"/>
    <w:rsid w:val="00B834DB"/>
    <w:rsid w:val="00B8494E"/>
    <w:rsid w:val="00B8508E"/>
    <w:rsid w:val="00B856B2"/>
    <w:rsid w:val="00B860B4"/>
    <w:rsid w:val="00B90958"/>
    <w:rsid w:val="00B91943"/>
    <w:rsid w:val="00B9546E"/>
    <w:rsid w:val="00B965DB"/>
    <w:rsid w:val="00B96A32"/>
    <w:rsid w:val="00BA0BD2"/>
    <w:rsid w:val="00BA3036"/>
    <w:rsid w:val="00BB6803"/>
    <w:rsid w:val="00BB6968"/>
    <w:rsid w:val="00BB6A52"/>
    <w:rsid w:val="00BB6EB0"/>
    <w:rsid w:val="00BC0A9D"/>
    <w:rsid w:val="00BC275E"/>
    <w:rsid w:val="00BC3C7E"/>
    <w:rsid w:val="00BC568D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2EB6"/>
    <w:rsid w:val="00C04861"/>
    <w:rsid w:val="00C05595"/>
    <w:rsid w:val="00C071D8"/>
    <w:rsid w:val="00C07E37"/>
    <w:rsid w:val="00C11909"/>
    <w:rsid w:val="00C13B95"/>
    <w:rsid w:val="00C146C6"/>
    <w:rsid w:val="00C16F13"/>
    <w:rsid w:val="00C179BD"/>
    <w:rsid w:val="00C17CF7"/>
    <w:rsid w:val="00C209CE"/>
    <w:rsid w:val="00C21C57"/>
    <w:rsid w:val="00C227D3"/>
    <w:rsid w:val="00C23316"/>
    <w:rsid w:val="00C24A40"/>
    <w:rsid w:val="00C26F9E"/>
    <w:rsid w:val="00C27069"/>
    <w:rsid w:val="00C3139A"/>
    <w:rsid w:val="00C3190D"/>
    <w:rsid w:val="00C31D63"/>
    <w:rsid w:val="00C33E71"/>
    <w:rsid w:val="00C34652"/>
    <w:rsid w:val="00C3502C"/>
    <w:rsid w:val="00C35233"/>
    <w:rsid w:val="00C40073"/>
    <w:rsid w:val="00C406AC"/>
    <w:rsid w:val="00C411B6"/>
    <w:rsid w:val="00C42030"/>
    <w:rsid w:val="00C43370"/>
    <w:rsid w:val="00C469B2"/>
    <w:rsid w:val="00C5086A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4520"/>
    <w:rsid w:val="00C75E9D"/>
    <w:rsid w:val="00C77AB1"/>
    <w:rsid w:val="00C8049B"/>
    <w:rsid w:val="00C8426D"/>
    <w:rsid w:val="00C9481F"/>
    <w:rsid w:val="00C96B9C"/>
    <w:rsid w:val="00C97779"/>
    <w:rsid w:val="00CA0F4D"/>
    <w:rsid w:val="00CA61A7"/>
    <w:rsid w:val="00CB2E66"/>
    <w:rsid w:val="00CB4A2E"/>
    <w:rsid w:val="00CB7D49"/>
    <w:rsid w:val="00CC1ADB"/>
    <w:rsid w:val="00CC53E8"/>
    <w:rsid w:val="00CC6088"/>
    <w:rsid w:val="00CC61C2"/>
    <w:rsid w:val="00CD0FB6"/>
    <w:rsid w:val="00CD2CF1"/>
    <w:rsid w:val="00CD695E"/>
    <w:rsid w:val="00CE0A82"/>
    <w:rsid w:val="00CE2274"/>
    <w:rsid w:val="00CE235D"/>
    <w:rsid w:val="00CE3740"/>
    <w:rsid w:val="00CE4041"/>
    <w:rsid w:val="00CE525E"/>
    <w:rsid w:val="00CE6096"/>
    <w:rsid w:val="00CE6D1E"/>
    <w:rsid w:val="00CF0700"/>
    <w:rsid w:val="00CF61CC"/>
    <w:rsid w:val="00CF6B0C"/>
    <w:rsid w:val="00CF7B2A"/>
    <w:rsid w:val="00D03067"/>
    <w:rsid w:val="00D03E03"/>
    <w:rsid w:val="00D062D3"/>
    <w:rsid w:val="00D14CCE"/>
    <w:rsid w:val="00D16AAC"/>
    <w:rsid w:val="00D20C72"/>
    <w:rsid w:val="00D20FB5"/>
    <w:rsid w:val="00D2242B"/>
    <w:rsid w:val="00D22867"/>
    <w:rsid w:val="00D310A1"/>
    <w:rsid w:val="00D344DA"/>
    <w:rsid w:val="00D3583A"/>
    <w:rsid w:val="00D368AF"/>
    <w:rsid w:val="00D40AE6"/>
    <w:rsid w:val="00D44BF3"/>
    <w:rsid w:val="00D4508C"/>
    <w:rsid w:val="00D45159"/>
    <w:rsid w:val="00D46ACF"/>
    <w:rsid w:val="00D47805"/>
    <w:rsid w:val="00D47F0A"/>
    <w:rsid w:val="00D53036"/>
    <w:rsid w:val="00D54A0D"/>
    <w:rsid w:val="00D56BFD"/>
    <w:rsid w:val="00D572CA"/>
    <w:rsid w:val="00D61125"/>
    <w:rsid w:val="00D62581"/>
    <w:rsid w:val="00D63144"/>
    <w:rsid w:val="00D63E81"/>
    <w:rsid w:val="00D657F0"/>
    <w:rsid w:val="00D66F2F"/>
    <w:rsid w:val="00D701AD"/>
    <w:rsid w:val="00D71A8E"/>
    <w:rsid w:val="00D7368A"/>
    <w:rsid w:val="00D77AD4"/>
    <w:rsid w:val="00D804EE"/>
    <w:rsid w:val="00D83C77"/>
    <w:rsid w:val="00D84996"/>
    <w:rsid w:val="00D8710A"/>
    <w:rsid w:val="00D918AA"/>
    <w:rsid w:val="00D91DC8"/>
    <w:rsid w:val="00D933FB"/>
    <w:rsid w:val="00D93521"/>
    <w:rsid w:val="00D96691"/>
    <w:rsid w:val="00D96E00"/>
    <w:rsid w:val="00DA3A0B"/>
    <w:rsid w:val="00DA6488"/>
    <w:rsid w:val="00DA69EB"/>
    <w:rsid w:val="00DA6C60"/>
    <w:rsid w:val="00DA7C4A"/>
    <w:rsid w:val="00DA7E8A"/>
    <w:rsid w:val="00DB1150"/>
    <w:rsid w:val="00DB26F0"/>
    <w:rsid w:val="00DB290C"/>
    <w:rsid w:val="00DB34EF"/>
    <w:rsid w:val="00DB3A1D"/>
    <w:rsid w:val="00DB3AE6"/>
    <w:rsid w:val="00DB78E9"/>
    <w:rsid w:val="00DB7E73"/>
    <w:rsid w:val="00DC0F76"/>
    <w:rsid w:val="00DC23F8"/>
    <w:rsid w:val="00DC33E3"/>
    <w:rsid w:val="00DC6F14"/>
    <w:rsid w:val="00DC7973"/>
    <w:rsid w:val="00DD1460"/>
    <w:rsid w:val="00DD522B"/>
    <w:rsid w:val="00DD53F2"/>
    <w:rsid w:val="00DE22DA"/>
    <w:rsid w:val="00DE2823"/>
    <w:rsid w:val="00DE3BC8"/>
    <w:rsid w:val="00DE4256"/>
    <w:rsid w:val="00DE7D8F"/>
    <w:rsid w:val="00DF2D3B"/>
    <w:rsid w:val="00DF3933"/>
    <w:rsid w:val="00DF39E1"/>
    <w:rsid w:val="00DF4658"/>
    <w:rsid w:val="00DF70B3"/>
    <w:rsid w:val="00E012C4"/>
    <w:rsid w:val="00E01393"/>
    <w:rsid w:val="00E017C2"/>
    <w:rsid w:val="00E13995"/>
    <w:rsid w:val="00E13D95"/>
    <w:rsid w:val="00E1515E"/>
    <w:rsid w:val="00E16217"/>
    <w:rsid w:val="00E17481"/>
    <w:rsid w:val="00E20E72"/>
    <w:rsid w:val="00E2297D"/>
    <w:rsid w:val="00E26DF8"/>
    <w:rsid w:val="00E27E96"/>
    <w:rsid w:val="00E30213"/>
    <w:rsid w:val="00E31DC1"/>
    <w:rsid w:val="00E405A1"/>
    <w:rsid w:val="00E411A6"/>
    <w:rsid w:val="00E41BA7"/>
    <w:rsid w:val="00E41DCD"/>
    <w:rsid w:val="00E44180"/>
    <w:rsid w:val="00E448D3"/>
    <w:rsid w:val="00E479A1"/>
    <w:rsid w:val="00E516F5"/>
    <w:rsid w:val="00E53017"/>
    <w:rsid w:val="00E567C7"/>
    <w:rsid w:val="00E57A8B"/>
    <w:rsid w:val="00E605CE"/>
    <w:rsid w:val="00E625DC"/>
    <w:rsid w:val="00E628AE"/>
    <w:rsid w:val="00E64FF6"/>
    <w:rsid w:val="00E65E5F"/>
    <w:rsid w:val="00E66129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DB6"/>
    <w:rsid w:val="00E97F40"/>
    <w:rsid w:val="00EA07D2"/>
    <w:rsid w:val="00EA14BA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0A02"/>
    <w:rsid w:val="00ED1125"/>
    <w:rsid w:val="00ED2C51"/>
    <w:rsid w:val="00ED31BD"/>
    <w:rsid w:val="00ED38DE"/>
    <w:rsid w:val="00ED4784"/>
    <w:rsid w:val="00EE4E24"/>
    <w:rsid w:val="00EE67F9"/>
    <w:rsid w:val="00EE734C"/>
    <w:rsid w:val="00EE7F62"/>
    <w:rsid w:val="00EF08AC"/>
    <w:rsid w:val="00EF0E24"/>
    <w:rsid w:val="00EF1490"/>
    <w:rsid w:val="00EF6FBA"/>
    <w:rsid w:val="00F002DE"/>
    <w:rsid w:val="00F01D8A"/>
    <w:rsid w:val="00F02A78"/>
    <w:rsid w:val="00F05D86"/>
    <w:rsid w:val="00F11896"/>
    <w:rsid w:val="00F11D70"/>
    <w:rsid w:val="00F1366D"/>
    <w:rsid w:val="00F13A5F"/>
    <w:rsid w:val="00F17564"/>
    <w:rsid w:val="00F17AC9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30BA"/>
    <w:rsid w:val="00F65FE8"/>
    <w:rsid w:val="00F7003B"/>
    <w:rsid w:val="00F7309D"/>
    <w:rsid w:val="00F73D27"/>
    <w:rsid w:val="00F74E88"/>
    <w:rsid w:val="00F85950"/>
    <w:rsid w:val="00F875A1"/>
    <w:rsid w:val="00F92BFC"/>
    <w:rsid w:val="00F940B0"/>
    <w:rsid w:val="00F9534F"/>
    <w:rsid w:val="00F95924"/>
    <w:rsid w:val="00F95CC5"/>
    <w:rsid w:val="00F97506"/>
    <w:rsid w:val="00F97AF9"/>
    <w:rsid w:val="00FA0AA8"/>
    <w:rsid w:val="00FA0D38"/>
    <w:rsid w:val="00FA25BE"/>
    <w:rsid w:val="00FA40C6"/>
    <w:rsid w:val="00FB5602"/>
    <w:rsid w:val="00FB6294"/>
    <w:rsid w:val="00FC1F87"/>
    <w:rsid w:val="00FC2289"/>
    <w:rsid w:val="00FC5860"/>
    <w:rsid w:val="00FC6C0F"/>
    <w:rsid w:val="00FD1AFC"/>
    <w:rsid w:val="00FD5AA9"/>
    <w:rsid w:val="00FE048D"/>
    <w:rsid w:val="00FE09CA"/>
    <w:rsid w:val="00FE3AE9"/>
    <w:rsid w:val="00FE56E2"/>
    <w:rsid w:val="00FE5767"/>
    <w:rsid w:val="00FE61EC"/>
    <w:rsid w:val="00FF074A"/>
    <w:rsid w:val="00FF14C3"/>
    <w:rsid w:val="00FF1D60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Pr>
      <w:sz w:val="24"/>
      <w:szCs w:val="24"/>
      <w:lang w:val="fi-FI"/>
    </w:rPr>
  </w:style>
  <w:style w:type="paragraph" w:styleId="Otsikko1">
    <w:name w:val="heading 1"/>
    <w:basedOn w:val="Normaali"/>
    <w:next w:val="Normaali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Otsikko2">
    <w:name w:val="heading 2"/>
    <w:basedOn w:val="Normaali"/>
    <w:next w:val="Normaali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Otsikko3">
    <w:name w:val="heading 3"/>
    <w:basedOn w:val="Normaali"/>
    <w:next w:val="Normaali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Otsikko4">
    <w:name w:val="heading 4"/>
    <w:basedOn w:val="Normaali"/>
    <w:next w:val="Normaali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Otsikko5">
    <w:name w:val="heading 5"/>
    <w:basedOn w:val="Normaali"/>
    <w:next w:val="Normaali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Otsikko6">
    <w:name w:val="heading 6"/>
    <w:basedOn w:val="Normaali"/>
    <w:next w:val="Normaali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Otsikko7">
    <w:name w:val="heading 7"/>
    <w:basedOn w:val="Normaali"/>
    <w:next w:val="Normaali"/>
    <w:qFormat/>
    <w:pPr>
      <w:numPr>
        <w:ilvl w:val="6"/>
        <w:numId w:val="3"/>
      </w:numPr>
      <w:spacing w:before="240" w:after="60"/>
      <w:outlineLvl w:val="6"/>
    </w:pPr>
  </w:style>
  <w:style w:type="paragraph" w:styleId="Otsikko8">
    <w:name w:val="heading 8"/>
    <w:basedOn w:val="Normaali"/>
    <w:next w:val="Normaali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Kappaleenoletusfontti">
    <w:name w:val="Default Paragraph Font"/>
    <w:uiPriority w:val="1"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Leipteksti">
    <w:name w:val="Body Text"/>
    <w:basedOn w:val="Normaali"/>
    <w:link w:val="LeiptekstiChar"/>
    <w:pPr>
      <w:spacing w:line="360" w:lineRule="auto"/>
      <w:jc w:val="both"/>
    </w:pPr>
  </w:style>
  <w:style w:type="character" w:styleId="Hyperlinkki">
    <w:name w:val="Hyperlink"/>
    <w:rPr>
      <w:color w:val="0000FF"/>
      <w:u w:val="single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</w:style>
  <w:style w:type="paragraph" w:styleId="Sisluet1">
    <w:name w:val="toc 1"/>
    <w:basedOn w:val="Normaali"/>
    <w:next w:val="Normaali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Sisluet2">
    <w:name w:val="toc 2"/>
    <w:basedOn w:val="Normaali"/>
    <w:next w:val="Normaali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Sisluet3">
    <w:name w:val="toc 3"/>
    <w:basedOn w:val="Normaali"/>
    <w:next w:val="Normaali"/>
    <w:autoRedefine/>
    <w:semiHidden/>
    <w:pPr>
      <w:ind w:left="480"/>
    </w:pPr>
    <w:rPr>
      <w:i/>
      <w:iCs/>
    </w:r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styleId="Alatunniste">
    <w:name w:val="footer"/>
    <w:basedOn w:val="Normaali"/>
    <w:pPr>
      <w:tabs>
        <w:tab w:val="center" w:pos="4819"/>
        <w:tab w:val="right" w:pos="9638"/>
      </w:tabs>
    </w:pPr>
  </w:style>
  <w:style w:type="character" w:styleId="Sivunumero">
    <w:name w:val="page number"/>
    <w:basedOn w:val="Kappaleenoletusfontti"/>
  </w:style>
  <w:style w:type="paragraph" w:styleId="Yltunniste">
    <w:name w:val="header"/>
    <w:basedOn w:val="Normaali"/>
    <w:pPr>
      <w:tabs>
        <w:tab w:val="center" w:pos="4819"/>
        <w:tab w:val="right" w:pos="9638"/>
      </w:tabs>
    </w:pPr>
  </w:style>
  <w:style w:type="paragraph" w:styleId="Otsikko">
    <w:name w:val="Title"/>
    <w:basedOn w:val="Normaali"/>
    <w:link w:val="Otsikko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Vaintekstin">
    <w:name w:val="Plain Text"/>
    <w:basedOn w:val="Normaali"/>
    <w:rPr>
      <w:rFonts w:ascii="Courier New" w:hAnsi="Courier New" w:cs="Courier New"/>
      <w:sz w:val="20"/>
      <w:szCs w:val="20"/>
    </w:rPr>
  </w:style>
  <w:style w:type="character" w:styleId="AvattuHyperlinkki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ali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ali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ali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ali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ali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ali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ali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ali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ali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ali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ali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Pivmr">
    <w:name w:val="Date"/>
    <w:basedOn w:val="Normaali"/>
    <w:next w:val="Normaali"/>
    <w:rsid w:val="00166D0D"/>
  </w:style>
  <w:style w:type="paragraph" w:customStyle="1" w:styleId="Style1">
    <w:name w:val="Style1"/>
    <w:basedOn w:val="Otsikko3"/>
    <w:autoRedefine/>
    <w:rsid w:val="00E405A1"/>
    <w:pPr>
      <w:spacing w:line="360" w:lineRule="auto"/>
    </w:pPr>
    <w:rPr>
      <w:rFonts w:ascii="Arial" w:hAnsi="Arial"/>
    </w:rPr>
  </w:style>
  <w:style w:type="table" w:styleId="TaulukkoRuudukko">
    <w:name w:val="Table Grid"/>
    <w:basedOn w:val="Normaalitaulukko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eiptekstiChar">
    <w:name w:val="Leipäteksti Char"/>
    <w:link w:val="Leipteksti"/>
    <w:rsid w:val="00154C31"/>
    <w:rPr>
      <w:sz w:val="24"/>
      <w:szCs w:val="24"/>
      <w:lang w:val="fi-FI" w:eastAsia="en-US" w:bidi="ar-SA"/>
    </w:rPr>
  </w:style>
  <w:style w:type="character" w:styleId="Korostus">
    <w:name w:val="Emphasis"/>
    <w:qFormat/>
    <w:rsid w:val="00497E28"/>
    <w:rPr>
      <w:i/>
      <w:iCs/>
    </w:rPr>
  </w:style>
  <w:style w:type="paragraph" w:styleId="Seliteteksti">
    <w:name w:val="Balloon Text"/>
    <w:basedOn w:val="Normaali"/>
    <w:link w:val="SelitetekstiChar"/>
    <w:rsid w:val="00E83372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link w:val="Seliteteksti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OtsikkoChar">
    <w:name w:val="Otsikko Char"/>
    <w:basedOn w:val="Kappaleenoletusfontti"/>
    <w:link w:val="Otsikko"/>
    <w:rsid w:val="005817C9"/>
    <w:rPr>
      <w:rFonts w:ascii="Arial" w:hAnsi="Arial" w:cs="Arial"/>
      <w:b/>
      <w:bCs/>
      <w:sz w:val="28"/>
      <w:szCs w:val="28"/>
      <w:lang w:val="fi-FI"/>
    </w:rPr>
  </w:style>
  <w:style w:type="character" w:styleId="Ratkaisematonmaininta">
    <w:name w:val="Unresolved Mention"/>
    <w:basedOn w:val="Kappaleenoletusfontti"/>
    <w:uiPriority w:val="99"/>
    <w:semiHidden/>
    <w:unhideWhenUsed/>
    <w:rsid w:val="00DE22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973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7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8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4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2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9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5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5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6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7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2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0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32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45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61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4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4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2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6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0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2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8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6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2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6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72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29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4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8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0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6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10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4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0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1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4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8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0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6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8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89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95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9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3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1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8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7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0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6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0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2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5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lut-my.sharepoint.com/:v:/g/personal/suvi_lehtimaki_student_lut_fi/EULjVaMYhFJOi1fZYV2d-3YBsI-wvoJ-Qr4oa2TVjuWs4A?nav=eyJyZWZlcnJhbEluZm8iOnsicmVmZXJyYWxBcHAiOiJPbmVEcml2ZUZvckJ1c2luZXNzIiwicmVmZXJyYWxBcHBQbGF0Zm9ybSI6IldlYiIsInJlZmVycmFsTW9kZSI6InZpZXciLCJyZWZlcnJhbFZpZXciOiJNeUZpbGVzTGlua0NvcHkifX0&amp;e=he64dc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lut-my.sharepoint.com/personal/suvi_lehtimaki_student_lut_fi/_layouts/15/stream.aspx?id=%2Fpersonal%2Fsuvi%5Flehtimaki%5Fstudent%5Flut%5Ffi%2FDocuments%2FSyyslukukausi%202024%2FSoftware%20Development%20Skills%5FFront%5FEnd%2FN&#228;ytt&#246;tallennus%202025%2D01%2D03%20kello%2020%2E56%2E10%2Emov&amp;referrer=StreamWebApp%2EWeb&amp;referrerScenario=AddressBarCopied%2Eview%2Ee7dd1c74%2Dd985%2D4102%2D9ddd%2Df366c1e7f6ec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9d97530e-8f27-4137-a2a9-5cb4dcf26f2e}" enabled="0" method="" siteId="{9d97530e-8f27-4137-a2a9-5cb4dcf26f2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9</Pages>
  <Words>1789</Words>
  <Characters>14499</Characters>
  <Application>Microsoft Office Word</Application>
  <DocSecurity>0</DocSecurity>
  <Lines>120</Lines>
  <Paragraphs>32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16256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Suvi Lehtimäki</cp:lastModifiedBy>
  <cp:revision>232</cp:revision>
  <cp:lastPrinted>2013-10-11T10:39:00Z</cp:lastPrinted>
  <dcterms:created xsi:type="dcterms:W3CDTF">2024-12-14T14:28:00Z</dcterms:created>
  <dcterms:modified xsi:type="dcterms:W3CDTF">2025-01-03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